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28706915" w14:textId="2201708B" w:rsidR="000E3EBD"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1586" w:history="1">
            <w:r w:rsidR="000E3EBD" w:rsidRPr="00D54F9C">
              <w:rPr>
                <w:rStyle w:val="Hyperlink"/>
                <w:noProof/>
              </w:rPr>
              <w:t>1 Introduction</w:t>
            </w:r>
            <w:r w:rsidR="000E3EBD">
              <w:rPr>
                <w:noProof/>
                <w:webHidden/>
              </w:rPr>
              <w:tab/>
            </w:r>
            <w:r w:rsidR="000E3EBD">
              <w:rPr>
                <w:noProof/>
                <w:webHidden/>
              </w:rPr>
              <w:fldChar w:fldCharType="begin"/>
            </w:r>
            <w:r w:rsidR="000E3EBD">
              <w:rPr>
                <w:noProof/>
                <w:webHidden/>
              </w:rPr>
              <w:instrText xml:space="preserve"> PAGEREF _Toc143171586 \h </w:instrText>
            </w:r>
            <w:r w:rsidR="000E3EBD">
              <w:rPr>
                <w:noProof/>
                <w:webHidden/>
              </w:rPr>
            </w:r>
            <w:r w:rsidR="000E3EBD">
              <w:rPr>
                <w:noProof/>
                <w:webHidden/>
              </w:rPr>
              <w:fldChar w:fldCharType="separate"/>
            </w:r>
            <w:r w:rsidR="005B40D2">
              <w:rPr>
                <w:noProof/>
                <w:webHidden/>
              </w:rPr>
              <w:t>4</w:t>
            </w:r>
            <w:r w:rsidR="000E3EBD">
              <w:rPr>
                <w:noProof/>
                <w:webHidden/>
              </w:rPr>
              <w:fldChar w:fldCharType="end"/>
            </w:r>
          </w:hyperlink>
        </w:p>
        <w:p w14:paraId="7B7C1B66" w14:textId="4582A2E0"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87" w:history="1">
            <w:r w:rsidR="000E3EBD" w:rsidRPr="00D54F9C">
              <w:rPr>
                <w:rStyle w:val="Hyperlink"/>
                <w:noProof/>
              </w:rPr>
              <w:t>1.1 AppGyver Overview</w:t>
            </w:r>
            <w:r w:rsidR="000E3EBD">
              <w:rPr>
                <w:noProof/>
                <w:webHidden/>
              </w:rPr>
              <w:tab/>
            </w:r>
            <w:r w:rsidR="000E3EBD">
              <w:rPr>
                <w:noProof/>
                <w:webHidden/>
              </w:rPr>
              <w:fldChar w:fldCharType="begin"/>
            </w:r>
            <w:r w:rsidR="000E3EBD">
              <w:rPr>
                <w:noProof/>
                <w:webHidden/>
              </w:rPr>
              <w:instrText xml:space="preserve"> PAGEREF _Toc143171587 \h </w:instrText>
            </w:r>
            <w:r w:rsidR="000E3EBD">
              <w:rPr>
                <w:noProof/>
                <w:webHidden/>
              </w:rPr>
            </w:r>
            <w:r w:rsidR="000E3EBD">
              <w:rPr>
                <w:noProof/>
                <w:webHidden/>
              </w:rPr>
              <w:fldChar w:fldCharType="separate"/>
            </w:r>
            <w:r w:rsidR="005B40D2">
              <w:rPr>
                <w:noProof/>
                <w:webHidden/>
              </w:rPr>
              <w:t>4</w:t>
            </w:r>
            <w:r w:rsidR="000E3EBD">
              <w:rPr>
                <w:noProof/>
                <w:webHidden/>
              </w:rPr>
              <w:fldChar w:fldCharType="end"/>
            </w:r>
          </w:hyperlink>
        </w:p>
        <w:p w14:paraId="633410EA" w14:textId="430A74A0"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88" w:history="1">
            <w:r w:rsidR="000E3EBD" w:rsidRPr="00D54F9C">
              <w:rPr>
                <w:rStyle w:val="Hyperlink"/>
                <w:noProof/>
              </w:rPr>
              <w:t>1.2 High-Level Architecture</w:t>
            </w:r>
            <w:r w:rsidR="000E3EBD">
              <w:rPr>
                <w:noProof/>
                <w:webHidden/>
              </w:rPr>
              <w:tab/>
            </w:r>
            <w:r w:rsidR="000E3EBD">
              <w:rPr>
                <w:noProof/>
                <w:webHidden/>
              </w:rPr>
              <w:fldChar w:fldCharType="begin"/>
            </w:r>
            <w:r w:rsidR="000E3EBD">
              <w:rPr>
                <w:noProof/>
                <w:webHidden/>
              </w:rPr>
              <w:instrText xml:space="preserve"> PAGEREF _Toc143171588 \h </w:instrText>
            </w:r>
            <w:r w:rsidR="000E3EBD">
              <w:rPr>
                <w:noProof/>
                <w:webHidden/>
              </w:rPr>
            </w:r>
            <w:r w:rsidR="000E3EBD">
              <w:rPr>
                <w:noProof/>
                <w:webHidden/>
              </w:rPr>
              <w:fldChar w:fldCharType="separate"/>
            </w:r>
            <w:r w:rsidR="005B40D2">
              <w:rPr>
                <w:noProof/>
                <w:webHidden/>
              </w:rPr>
              <w:t>5</w:t>
            </w:r>
            <w:r w:rsidR="000E3EBD">
              <w:rPr>
                <w:noProof/>
                <w:webHidden/>
              </w:rPr>
              <w:fldChar w:fldCharType="end"/>
            </w:r>
          </w:hyperlink>
        </w:p>
        <w:p w14:paraId="5F79BA65" w14:textId="55BAB088"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589" w:history="1">
            <w:r w:rsidR="000E3EBD" w:rsidRPr="00D54F9C">
              <w:rPr>
                <w:rStyle w:val="Hyperlink"/>
                <w:noProof/>
              </w:rPr>
              <w:t>2 Setup and Deployment</w:t>
            </w:r>
            <w:r w:rsidR="000E3EBD">
              <w:rPr>
                <w:noProof/>
                <w:webHidden/>
              </w:rPr>
              <w:tab/>
            </w:r>
            <w:r w:rsidR="000E3EBD">
              <w:rPr>
                <w:noProof/>
                <w:webHidden/>
              </w:rPr>
              <w:fldChar w:fldCharType="begin"/>
            </w:r>
            <w:r w:rsidR="000E3EBD">
              <w:rPr>
                <w:noProof/>
                <w:webHidden/>
              </w:rPr>
              <w:instrText xml:space="preserve"> PAGEREF _Toc143171589 \h </w:instrText>
            </w:r>
            <w:r w:rsidR="000E3EBD">
              <w:rPr>
                <w:noProof/>
                <w:webHidden/>
              </w:rPr>
            </w:r>
            <w:r w:rsidR="000E3EBD">
              <w:rPr>
                <w:noProof/>
                <w:webHidden/>
              </w:rPr>
              <w:fldChar w:fldCharType="separate"/>
            </w:r>
            <w:r w:rsidR="005B40D2">
              <w:rPr>
                <w:noProof/>
                <w:webHidden/>
              </w:rPr>
              <w:t>10</w:t>
            </w:r>
            <w:r w:rsidR="000E3EBD">
              <w:rPr>
                <w:noProof/>
                <w:webHidden/>
              </w:rPr>
              <w:fldChar w:fldCharType="end"/>
            </w:r>
          </w:hyperlink>
        </w:p>
        <w:p w14:paraId="5BF0A947" w14:textId="58FBD239"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0" w:history="1">
            <w:r w:rsidR="000E3EBD" w:rsidRPr="00D54F9C">
              <w:rPr>
                <w:rStyle w:val="Hyperlink"/>
                <w:noProof/>
              </w:rPr>
              <w:t>2.1 Pre-Requisites</w:t>
            </w:r>
            <w:r w:rsidR="000E3EBD">
              <w:rPr>
                <w:noProof/>
                <w:webHidden/>
              </w:rPr>
              <w:tab/>
            </w:r>
            <w:r w:rsidR="000E3EBD">
              <w:rPr>
                <w:noProof/>
                <w:webHidden/>
              </w:rPr>
              <w:fldChar w:fldCharType="begin"/>
            </w:r>
            <w:r w:rsidR="000E3EBD">
              <w:rPr>
                <w:noProof/>
                <w:webHidden/>
              </w:rPr>
              <w:instrText xml:space="preserve"> PAGEREF _Toc143171590 \h </w:instrText>
            </w:r>
            <w:r w:rsidR="000E3EBD">
              <w:rPr>
                <w:noProof/>
                <w:webHidden/>
              </w:rPr>
            </w:r>
            <w:r w:rsidR="000E3EBD">
              <w:rPr>
                <w:noProof/>
                <w:webHidden/>
              </w:rPr>
              <w:fldChar w:fldCharType="separate"/>
            </w:r>
            <w:r w:rsidR="005B40D2">
              <w:rPr>
                <w:noProof/>
                <w:webHidden/>
              </w:rPr>
              <w:t>10</w:t>
            </w:r>
            <w:r w:rsidR="000E3EBD">
              <w:rPr>
                <w:noProof/>
                <w:webHidden/>
              </w:rPr>
              <w:fldChar w:fldCharType="end"/>
            </w:r>
          </w:hyperlink>
        </w:p>
        <w:p w14:paraId="3A9AFAE9" w14:textId="175561F2"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1" w:history="1">
            <w:r w:rsidR="000E3EBD" w:rsidRPr="00D54F9C">
              <w:rPr>
                <w:rStyle w:val="Hyperlink"/>
                <w:noProof/>
              </w:rPr>
              <w:t>2.2 Deployment Package Preparation</w:t>
            </w:r>
            <w:r w:rsidR="000E3EBD">
              <w:rPr>
                <w:noProof/>
                <w:webHidden/>
              </w:rPr>
              <w:tab/>
            </w:r>
            <w:r w:rsidR="000E3EBD">
              <w:rPr>
                <w:noProof/>
                <w:webHidden/>
              </w:rPr>
              <w:fldChar w:fldCharType="begin"/>
            </w:r>
            <w:r w:rsidR="000E3EBD">
              <w:rPr>
                <w:noProof/>
                <w:webHidden/>
              </w:rPr>
              <w:instrText xml:space="preserve"> PAGEREF _Toc143171591 \h </w:instrText>
            </w:r>
            <w:r w:rsidR="000E3EBD">
              <w:rPr>
                <w:noProof/>
                <w:webHidden/>
              </w:rPr>
            </w:r>
            <w:r w:rsidR="000E3EBD">
              <w:rPr>
                <w:noProof/>
                <w:webHidden/>
              </w:rPr>
              <w:fldChar w:fldCharType="separate"/>
            </w:r>
            <w:r w:rsidR="005B40D2">
              <w:rPr>
                <w:noProof/>
                <w:webHidden/>
              </w:rPr>
              <w:t>10</w:t>
            </w:r>
            <w:r w:rsidR="000E3EBD">
              <w:rPr>
                <w:noProof/>
                <w:webHidden/>
              </w:rPr>
              <w:fldChar w:fldCharType="end"/>
            </w:r>
          </w:hyperlink>
        </w:p>
        <w:p w14:paraId="6698889F" w14:textId="79BCF76E"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2" w:history="1">
            <w:r w:rsidR="000E3EBD" w:rsidRPr="00D54F9C">
              <w:rPr>
                <w:rStyle w:val="Hyperlink"/>
                <w:noProof/>
              </w:rPr>
              <w:t>2.3 AppGyver Account Setup</w:t>
            </w:r>
            <w:r w:rsidR="000E3EBD">
              <w:rPr>
                <w:noProof/>
                <w:webHidden/>
              </w:rPr>
              <w:tab/>
            </w:r>
            <w:r w:rsidR="000E3EBD">
              <w:rPr>
                <w:noProof/>
                <w:webHidden/>
              </w:rPr>
              <w:fldChar w:fldCharType="begin"/>
            </w:r>
            <w:r w:rsidR="000E3EBD">
              <w:rPr>
                <w:noProof/>
                <w:webHidden/>
              </w:rPr>
              <w:instrText xml:space="preserve"> PAGEREF _Toc143171592 \h </w:instrText>
            </w:r>
            <w:r w:rsidR="000E3EBD">
              <w:rPr>
                <w:noProof/>
                <w:webHidden/>
              </w:rPr>
            </w:r>
            <w:r w:rsidR="000E3EBD">
              <w:rPr>
                <w:noProof/>
                <w:webHidden/>
              </w:rPr>
              <w:fldChar w:fldCharType="separate"/>
            </w:r>
            <w:r w:rsidR="005B40D2">
              <w:rPr>
                <w:noProof/>
                <w:webHidden/>
              </w:rPr>
              <w:t>11</w:t>
            </w:r>
            <w:r w:rsidR="000E3EBD">
              <w:rPr>
                <w:noProof/>
                <w:webHidden/>
              </w:rPr>
              <w:fldChar w:fldCharType="end"/>
            </w:r>
          </w:hyperlink>
        </w:p>
        <w:p w14:paraId="04BE1CA6" w14:textId="330A391D"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3" w:history="1">
            <w:r w:rsidR="000E3EBD" w:rsidRPr="00D54F9C">
              <w:rPr>
                <w:rStyle w:val="Hyperlink"/>
                <w:noProof/>
              </w:rPr>
              <w:t>2.4 App Variables Setup</w:t>
            </w:r>
            <w:r w:rsidR="000E3EBD">
              <w:rPr>
                <w:noProof/>
                <w:webHidden/>
              </w:rPr>
              <w:tab/>
            </w:r>
            <w:r w:rsidR="000E3EBD">
              <w:rPr>
                <w:noProof/>
                <w:webHidden/>
              </w:rPr>
              <w:fldChar w:fldCharType="begin"/>
            </w:r>
            <w:r w:rsidR="000E3EBD">
              <w:rPr>
                <w:noProof/>
                <w:webHidden/>
              </w:rPr>
              <w:instrText xml:space="preserve"> PAGEREF _Toc143171593 \h </w:instrText>
            </w:r>
            <w:r w:rsidR="000E3EBD">
              <w:rPr>
                <w:noProof/>
                <w:webHidden/>
              </w:rPr>
            </w:r>
            <w:r w:rsidR="000E3EBD">
              <w:rPr>
                <w:noProof/>
                <w:webHidden/>
              </w:rPr>
              <w:fldChar w:fldCharType="separate"/>
            </w:r>
            <w:r w:rsidR="005B40D2">
              <w:rPr>
                <w:noProof/>
                <w:webHidden/>
              </w:rPr>
              <w:t>12</w:t>
            </w:r>
            <w:r w:rsidR="000E3EBD">
              <w:rPr>
                <w:noProof/>
                <w:webHidden/>
              </w:rPr>
              <w:fldChar w:fldCharType="end"/>
            </w:r>
          </w:hyperlink>
        </w:p>
        <w:p w14:paraId="0C5DBA77" w14:textId="21FC5568"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4" w:history="1">
            <w:r w:rsidR="000E3EBD" w:rsidRPr="00D54F9C">
              <w:rPr>
                <w:rStyle w:val="Hyperlink"/>
                <w:noProof/>
              </w:rPr>
              <w:t>2.5 Theme Variables</w:t>
            </w:r>
            <w:r w:rsidR="000E3EBD">
              <w:rPr>
                <w:noProof/>
                <w:webHidden/>
              </w:rPr>
              <w:tab/>
            </w:r>
            <w:r w:rsidR="000E3EBD">
              <w:rPr>
                <w:noProof/>
                <w:webHidden/>
              </w:rPr>
              <w:fldChar w:fldCharType="begin"/>
            </w:r>
            <w:r w:rsidR="000E3EBD">
              <w:rPr>
                <w:noProof/>
                <w:webHidden/>
              </w:rPr>
              <w:instrText xml:space="preserve"> PAGEREF _Toc143171594 \h </w:instrText>
            </w:r>
            <w:r w:rsidR="000E3EBD">
              <w:rPr>
                <w:noProof/>
                <w:webHidden/>
              </w:rPr>
            </w:r>
            <w:r w:rsidR="000E3EBD">
              <w:rPr>
                <w:noProof/>
                <w:webHidden/>
              </w:rPr>
              <w:fldChar w:fldCharType="separate"/>
            </w:r>
            <w:r w:rsidR="005B40D2">
              <w:rPr>
                <w:noProof/>
                <w:webHidden/>
              </w:rPr>
              <w:t>16</w:t>
            </w:r>
            <w:r w:rsidR="000E3EBD">
              <w:rPr>
                <w:noProof/>
                <w:webHidden/>
              </w:rPr>
              <w:fldChar w:fldCharType="end"/>
            </w:r>
          </w:hyperlink>
        </w:p>
        <w:p w14:paraId="02C71684" w14:textId="0CE4CE36"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5" w:history="1">
            <w:r w:rsidR="000E3EBD" w:rsidRPr="00D54F9C">
              <w:rPr>
                <w:rStyle w:val="Hyperlink"/>
                <w:noProof/>
              </w:rPr>
              <w:t>2.6 Import CORTEX Flows</w:t>
            </w:r>
            <w:r w:rsidR="000E3EBD">
              <w:rPr>
                <w:noProof/>
                <w:webHidden/>
              </w:rPr>
              <w:tab/>
            </w:r>
            <w:r w:rsidR="000E3EBD">
              <w:rPr>
                <w:noProof/>
                <w:webHidden/>
              </w:rPr>
              <w:fldChar w:fldCharType="begin"/>
            </w:r>
            <w:r w:rsidR="000E3EBD">
              <w:rPr>
                <w:noProof/>
                <w:webHidden/>
              </w:rPr>
              <w:instrText xml:space="preserve"> PAGEREF _Toc143171595 \h </w:instrText>
            </w:r>
            <w:r w:rsidR="000E3EBD">
              <w:rPr>
                <w:noProof/>
                <w:webHidden/>
              </w:rPr>
            </w:r>
            <w:r w:rsidR="000E3EBD">
              <w:rPr>
                <w:noProof/>
                <w:webHidden/>
              </w:rPr>
              <w:fldChar w:fldCharType="separate"/>
            </w:r>
            <w:r w:rsidR="005B40D2">
              <w:rPr>
                <w:noProof/>
                <w:webHidden/>
              </w:rPr>
              <w:t>17</w:t>
            </w:r>
            <w:r w:rsidR="000E3EBD">
              <w:rPr>
                <w:noProof/>
                <w:webHidden/>
              </w:rPr>
              <w:fldChar w:fldCharType="end"/>
            </w:r>
          </w:hyperlink>
        </w:p>
        <w:p w14:paraId="2AB76AAB" w14:textId="46537DB1"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6" w:history="1">
            <w:r w:rsidR="000E3EBD" w:rsidRPr="00D54F9C">
              <w:rPr>
                <w:rStyle w:val="Hyperlink"/>
                <w:noProof/>
              </w:rPr>
              <w:t>2.7 Config Flow Configuration</w:t>
            </w:r>
            <w:r w:rsidR="000E3EBD">
              <w:rPr>
                <w:noProof/>
                <w:webHidden/>
              </w:rPr>
              <w:tab/>
            </w:r>
            <w:r w:rsidR="000E3EBD">
              <w:rPr>
                <w:noProof/>
                <w:webHidden/>
              </w:rPr>
              <w:fldChar w:fldCharType="begin"/>
            </w:r>
            <w:r w:rsidR="000E3EBD">
              <w:rPr>
                <w:noProof/>
                <w:webHidden/>
              </w:rPr>
              <w:instrText xml:space="preserve"> PAGEREF _Toc143171596 \h </w:instrText>
            </w:r>
            <w:r w:rsidR="000E3EBD">
              <w:rPr>
                <w:noProof/>
                <w:webHidden/>
              </w:rPr>
            </w:r>
            <w:r w:rsidR="000E3EBD">
              <w:rPr>
                <w:noProof/>
                <w:webHidden/>
              </w:rPr>
              <w:fldChar w:fldCharType="separate"/>
            </w:r>
            <w:r w:rsidR="005B40D2">
              <w:rPr>
                <w:noProof/>
                <w:webHidden/>
              </w:rPr>
              <w:t>18</w:t>
            </w:r>
            <w:r w:rsidR="000E3EBD">
              <w:rPr>
                <w:noProof/>
                <w:webHidden/>
              </w:rPr>
              <w:fldChar w:fldCharType="end"/>
            </w:r>
          </w:hyperlink>
        </w:p>
        <w:p w14:paraId="5983FC1C" w14:textId="6E11A046"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7" w:history="1">
            <w:r w:rsidR="000E3EBD" w:rsidRPr="00D54F9C">
              <w:rPr>
                <w:rStyle w:val="Hyperlink"/>
                <w:noProof/>
              </w:rPr>
              <w:t>2.8 Publish CORTEX Flows</w:t>
            </w:r>
            <w:r w:rsidR="000E3EBD">
              <w:rPr>
                <w:noProof/>
                <w:webHidden/>
              </w:rPr>
              <w:tab/>
            </w:r>
            <w:r w:rsidR="000E3EBD">
              <w:rPr>
                <w:noProof/>
                <w:webHidden/>
              </w:rPr>
              <w:fldChar w:fldCharType="begin"/>
            </w:r>
            <w:r w:rsidR="000E3EBD">
              <w:rPr>
                <w:noProof/>
                <w:webHidden/>
              </w:rPr>
              <w:instrText xml:space="preserve"> PAGEREF _Toc143171597 \h </w:instrText>
            </w:r>
            <w:r w:rsidR="000E3EBD">
              <w:rPr>
                <w:noProof/>
                <w:webHidden/>
              </w:rPr>
            </w:r>
            <w:r w:rsidR="000E3EBD">
              <w:rPr>
                <w:noProof/>
                <w:webHidden/>
              </w:rPr>
              <w:fldChar w:fldCharType="separate"/>
            </w:r>
            <w:r w:rsidR="005B40D2">
              <w:rPr>
                <w:noProof/>
                <w:webHidden/>
              </w:rPr>
              <w:t>21</w:t>
            </w:r>
            <w:r w:rsidR="000E3EBD">
              <w:rPr>
                <w:noProof/>
                <w:webHidden/>
              </w:rPr>
              <w:fldChar w:fldCharType="end"/>
            </w:r>
          </w:hyperlink>
        </w:p>
        <w:p w14:paraId="376BB4C9" w14:textId="3CBF525B"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8" w:history="1">
            <w:r w:rsidR="000E3EBD" w:rsidRPr="00D54F9C">
              <w:rPr>
                <w:rStyle w:val="Hyperlink"/>
                <w:noProof/>
              </w:rPr>
              <w:t>2.9 Setup OAuth Published for Flows</w:t>
            </w:r>
            <w:r w:rsidR="000E3EBD">
              <w:rPr>
                <w:noProof/>
                <w:webHidden/>
              </w:rPr>
              <w:tab/>
            </w:r>
            <w:r w:rsidR="000E3EBD">
              <w:rPr>
                <w:noProof/>
                <w:webHidden/>
              </w:rPr>
              <w:fldChar w:fldCharType="begin"/>
            </w:r>
            <w:r w:rsidR="000E3EBD">
              <w:rPr>
                <w:noProof/>
                <w:webHidden/>
              </w:rPr>
              <w:instrText xml:space="preserve"> PAGEREF _Toc143171598 \h </w:instrText>
            </w:r>
            <w:r w:rsidR="000E3EBD">
              <w:rPr>
                <w:noProof/>
                <w:webHidden/>
              </w:rPr>
            </w:r>
            <w:r w:rsidR="000E3EBD">
              <w:rPr>
                <w:noProof/>
                <w:webHidden/>
              </w:rPr>
              <w:fldChar w:fldCharType="separate"/>
            </w:r>
            <w:r w:rsidR="005B40D2">
              <w:rPr>
                <w:noProof/>
                <w:webHidden/>
              </w:rPr>
              <w:t>21</w:t>
            </w:r>
            <w:r w:rsidR="000E3EBD">
              <w:rPr>
                <w:noProof/>
                <w:webHidden/>
              </w:rPr>
              <w:fldChar w:fldCharType="end"/>
            </w:r>
          </w:hyperlink>
        </w:p>
        <w:p w14:paraId="3A034B1A" w14:textId="032B4965"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9" w:history="1">
            <w:r w:rsidR="000E3EBD" w:rsidRPr="00D54F9C">
              <w:rPr>
                <w:rStyle w:val="Hyperlink"/>
                <w:noProof/>
              </w:rPr>
              <w:t>2.10 Initialise Shared Data (Reliable Collections)</w:t>
            </w:r>
            <w:r w:rsidR="000E3EBD">
              <w:rPr>
                <w:noProof/>
                <w:webHidden/>
              </w:rPr>
              <w:tab/>
            </w:r>
            <w:r w:rsidR="000E3EBD">
              <w:rPr>
                <w:noProof/>
                <w:webHidden/>
              </w:rPr>
              <w:fldChar w:fldCharType="begin"/>
            </w:r>
            <w:r w:rsidR="000E3EBD">
              <w:rPr>
                <w:noProof/>
                <w:webHidden/>
              </w:rPr>
              <w:instrText xml:space="preserve"> PAGEREF _Toc143171599 \h </w:instrText>
            </w:r>
            <w:r w:rsidR="000E3EBD">
              <w:rPr>
                <w:noProof/>
                <w:webHidden/>
              </w:rPr>
            </w:r>
            <w:r w:rsidR="000E3EBD">
              <w:rPr>
                <w:noProof/>
                <w:webHidden/>
              </w:rPr>
              <w:fldChar w:fldCharType="separate"/>
            </w:r>
            <w:r w:rsidR="005B40D2">
              <w:rPr>
                <w:noProof/>
                <w:webHidden/>
              </w:rPr>
              <w:t>22</w:t>
            </w:r>
            <w:r w:rsidR="000E3EBD">
              <w:rPr>
                <w:noProof/>
                <w:webHidden/>
              </w:rPr>
              <w:fldChar w:fldCharType="end"/>
            </w:r>
          </w:hyperlink>
        </w:p>
        <w:p w14:paraId="2B64F43F" w14:textId="7BECD3CA"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0" w:history="1">
            <w:r w:rsidR="000E3EBD" w:rsidRPr="00D54F9C">
              <w:rPr>
                <w:rStyle w:val="Hyperlink"/>
                <w:noProof/>
              </w:rPr>
              <w:t>2.11 Website Deployment</w:t>
            </w:r>
            <w:r w:rsidR="000E3EBD">
              <w:rPr>
                <w:noProof/>
                <w:webHidden/>
              </w:rPr>
              <w:tab/>
            </w:r>
            <w:r w:rsidR="000E3EBD">
              <w:rPr>
                <w:noProof/>
                <w:webHidden/>
              </w:rPr>
              <w:fldChar w:fldCharType="begin"/>
            </w:r>
            <w:r w:rsidR="000E3EBD">
              <w:rPr>
                <w:noProof/>
                <w:webHidden/>
              </w:rPr>
              <w:instrText xml:space="preserve"> PAGEREF _Toc143171600 \h </w:instrText>
            </w:r>
            <w:r w:rsidR="000E3EBD">
              <w:rPr>
                <w:noProof/>
                <w:webHidden/>
              </w:rPr>
            </w:r>
            <w:r w:rsidR="000E3EBD">
              <w:rPr>
                <w:noProof/>
                <w:webHidden/>
              </w:rPr>
              <w:fldChar w:fldCharType="separate"/>
            </w:r>
            <w:r w:rsidR="005B40D2">
              <w:rPr>
                <w:noProof/>
                <w:webHidden/>
              </w:rPr>
              <w:t>27</w:t>
            </w:r>
            <w:r w:rsidR="000E3EBD">
              <w:rPr>
                <w:noProof/>
                <w:webHidden/>
              </w:rPr>
              <w:fldChar w:fldCharType="end"/>
            </w:r>
          </w:hyperlink>
        </w:p>
        <w:p w14:paraId="5AFAD985" w14:textId="746DEF4B"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1" w:history="1">
            <w:r w:rsidR="000E3EBD" w:rsidRPr="00D54F9C">
              <w:rPr>
                <w:rStyle w:val="Hyperlink"/>
                <w:noProof/>
              </w:rPr>
              <w:t>2.12 Web Application Deployment</w:t>
            </w:r>
            <w:r w:rsidR="000E3EBD">
              <w:rPr>
                <w:noProof/>
                <w:webHidden/>
              </w:rPr>
              <w:tab/>
            </w:r>
            <w:r w:rsidR="000E3EBD">
              <w:rPr>
                <w:noProof/>
                <w:webHidden/>
              </w:rPr>
              <w:fldChar w:fldCharType="begin"/>
            </w:r>
            <w:r w:rsidR="000E3EBD">
              <w:rPr>
                <w:noProof/>
                <w:webHidden/>
              </w:rPr>
              <w:instrText xml:space="preserve"> PAGEREF _Toc143171601 \h </w:instrText>
            </w:r>
            <w:r w:rsidR="000E3EBD">
              <w:rPr>
                <w:noProof/>
                <w:webHidden/>
              </w:rPr>
            </w:r>
            <w:r w:rsidR="000E3EBD">
              <w:rPr>
                <w:noProof/>
                <w:webHidden/>
              </w:rPr>
              <w:fldChar w:fldCharType="separate"/>
            </w:r>
            <w:r w:rsidR="005B40D2">
              <w:rPr>
                <w:noProof/>
                <w:webHidden/>
              </w:rPr>
              <w:t>29</w:t>
            </w:r>
            <w:r w:rsidR="000E3EBD">
              <w:rPr>
                <w:noProof/>
                <w:webHidden/>
              </w:rPr>
              <w:fldChar w:fldCharType="end"/>
            </w:r>
          </w:hyperlink>
        </w:p>
        <w:p w14:paraId="6477ABD7" w14:textId="6E81D72F"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2" w:history="1">
            <w:r w:rsidR="000E3EBD" w:rsidRPr="00D54F9C">
              <w:rPr>
                <w:rStyle w:val="Hyperlink"/>
                <w:noProof/>
              </w:rPr>
              <w:t>2.13 Web App Redirect Rule</w:t>
            </w:r>
            <w:r w:rsidR="000E3EBD">
              <w:rPr>
                <w:noProof/>
                <w:webHidden/>
              </w:rPr>
              <w:tab/>
            </w:r>
            <w:r w:rsidR="000E3EBD">
              <w:rPr>
                <w:noProof/>
                <w:webHidden/>
              </w:rPr>
              <w:fldChar w:fldCharType="begin"/>
            </w:r>
            <w:r w:rsidR="000E3EBD">
              <w:rPr>
                <w:noProof/>
                <w:webHidden/>
              </w:rPr>
              <w:instrText xml:space="preserve"> PAGEREF _Toc143171602 \h </w:instrText>
            </w:r>
            <w:r w:rsidR="000E3EBD">
              <w:rPr>
                <w:noProof/>
                <w:webHidden/>
              </w:rPr>
            </w:r>
            <w:r w:rsidR="000E3EBD">
              <w:rPr>
                <w:noProof/>
                <w:webHidden/>
              </w:rPr>
              <w:fldChar w:fldCharType="separate"/>
            </w:r>
            <w:r w:rsidR="005B40D2">
              <w:rPr>
                <w:noProof/>
                <w:webHidden/>
              </w:rPr>
              <w:t>30</w:t>
            </w:r>
            <w:r w:rsidR="000E3EBD">
              <w:rPr>
                <w:noProof/>
                <w:webHidden/>
              </w:rPr>
              <w:fldChar w:fldCharType="end"/>
            </w:r>
          </w:hyperlink>
        </w:p>
        <w:p w14:paraId="5E083FDB" w14:textId="70080DA5"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3" w:history="1">
            <w:r w:rsidR="000E3EBD" w:rsidRPr="00D54F9C">
              <w:rPr>
                <w:rStyle w:val="Hyperlink"/>
                <w:noProof/>
              </w:rPr>
              <w:t>2.14 CORS Configuration</w:t>
            </w:r>
            <w:r w:rsidR="000E3EBD">
              <w:rPr>
                <w:noProof/>
                <w:webHidden/>
              </w:rPr>
              <w:tab/>
            </w:r>
            <w:r w:rsidR="000E3EBD">
              <w:rPr>
                <w:noProof/>
                <w:webHidden/>
              </w:rPr>
              <w:fldChar w:fldCharType="begin"/>
            </w:r>
            <w:r w:rsidR="000E3EBD">
              <w:rPr>
                <w:noProof/>
                <w:webHidden/>
              </w:rPr>
              <w:instrText xml:space="preserve"> PAGEREF _Toc143171603 \h </w:instrText>
            </w:r>
            <w:r w:rsidR="000E3EBD">
              <w:rPr>
                <w:noProof/>
                <w:webHidden/>
              </w:rPr>
            </w:r>
            <w:r w:rsidR="000E3EBD">
              <w:rPr>
                <w:noProof/>
                <w:webHidden/>
              </w:rPr>
              <w:fldChar w:fldCharType="separate"/>
            </w:r>
            <w:r w:rsidR="005B40D2">
              <w:rPr>
                <w:noProof/>
                <w:webHidden/>
              </w:rPr>
              <w:t>30</w:t>
            </w:r>
            <w:r w:rsidR="000E3EBD">
              <w:rPr>
                <w:noProof/>
                <w:webHidden/>
              </w:rPr>
              <w:fldChar w:fldCharType="end"/>
            </w:r>
          </w:hyperlink>
        </w:p>
        <w:p w14:paraId="7D868BD9" w14:textId="28127505"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4" w:history="1">
            <w:r w:rsidR="000E3EBD" w:rsidRPr="00D54F9C">
              <w:rPr>
                <w:rStyle w:val="Hyperlink"/>
                <w:noProof/>
              </w:rPr>
              <w:t>2.15 Housekeeping Tasks</w:t>
            </w:r>
            <w:r w:rsidR="000E3EBD">
              <w:rPr>
                <w:noProof/>
                <w:webHidden/>
              </w:rPr>
              <w:tab/>
            </w:r>
            <w:r w:rsidR="000E3EBD">
              <w:rPr>
                <w:noProof/>
                <w:webHidden/>
              </w:rPr>
              <w:fldChar w:fldCharType="begin"/>
            </w:r>
            <w:r w:rsidR="000E3EBD">
              <w:rPr>
                <w:noProof/>
                <w:webHidden/>
              </w:rPr>
              <w:instrText xml:space="preserve"> PAGEREF _Toc143171604 \h </w:instrText>
            </w:r>
            <w:r w:rsidR="000E3EBD">
              <w:rPr>
                <w:noProof/>
                <w:webHidden/>
              </w:rPr>
            </w:r>
            <w:r w:rsidR="000E3EBD">
              <w:rPr>
                <w:noProof/>
                <w:webHidden/>
              </w:rPr>
              <w:fldChar w:fldCharType="separate"/>
            </w:r>
            <w:r w:rsidR="005B40D2">
              <w:rPr>
                <w:noProof/>
                <w:webHidden/>
              </w:rPr>
              <w:t>31</w:t>
            </w:r>
            <w:r w:rsidR="000E3EBD">
              <w:rPr>
                <w:noProof/>
                <w:webHidden/>
              </w:rPr>
              <w:fldChar w:fldCharType="end"/>
            </w:r>
          </w:hyperlink>
        </w:p>
        <w:p w14:paraId="2DAFF520" w14:textId="54CE2872"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05" w:history="1">
            <w:r w:rsidR="000E3EBD" w:rsidRPr="00D54F9C">
              <w:rPr>
                <w:rStyle w:val="Hyperlink"/>
                <w:noProof/>
              </w:rPr>
              <w:t>3 Testing</w:t>
            </w:r>
            <w:r w:rsidR="000E3EBD">
              <w:rPr>
                <w:noProof/>
                <w:webHidden/>
              </w:rPr>
              <w:tab/>
            </w:r>
            <w:r w:rsidR="000E3EBD">
              <w:rPr>
                <w:noProof/>
                <w:webHidden/>
              </w:rPr>
              <w:fldChar w:fldCharType="begin"/>
            </w:r>
            <w:r w:rsidR="000E3EBD">
              <w:rPr>
                <w:noProof/>
                <w:webHidden/>
              </w:rPr>
              <w:instrText xml:space="preserve"> PAGEREF _Toc143171605 \h </w:instrText>
            </w:r>
            <w:r w:rsidR="000E3EBD">
              <w:rPr>
                <w:noProof/>
                <w:webHidden/>
              </w:rPr>
            </w:r>
            <w:r w:rsidR="000E3EBD">
              <w:rPr>
                <w:noProof/>
                <w:webHidden/>
              </w:rPr>
              <w:fldChar w:fldCharType="separate"/>
            </w:r>
            <w:r w:rsidR="005B40D2">
              <w:rPr>
                <w:noProof/>
                <w:webHidden/>
              </w:rPr>
              <w:t>32</w:t>
            </w:r>
            <w:r w:rsidR="000E3EBD">
              <w:rPr>
                <w:noProof/>
                <w:webHidden/>
              </w:rPr>
              <w:fldChar w:fldCharType="end"/>
            </w:r>
          </w:hyperlink>
        </w:p>
        <w:p w14:paraId="525B98AD" w14:textId="0BC0FD27"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6" w:history="1">
            <w:r w:rsidR="000E3EBD" w:rsidRPr="00D54F9C">
              <w:rPr>
                <w:rStyle w:val="Hyperlink"/>
                <w:noProof/>
              </w:rPr>
              <w:t>3.1 Testing User Access Management Flows</w:t>
            </w:r>
            <w:r w:rsidR="000E3EBD">
              <w:rPr>
                <w:noProof/>
                <w:webHidden/>
              </w:rPr>
              <w:tab/>
            </w:r>
            <w:r w:rsidR="000E3EBD">
              <w:rPr>
                <w:noProof/>
                <w:webHidden/>
              </w:rPr>
              <w:fldChar w:fldCharType="begin"/>
            </w:r>
            <w:r w:rsidR="000E3EBD">
              <w:rPr>
                <w:noProof/>
                <w:webHidden/>
              </w:rPr>
              <w:instrText xml:space="preserve"> PAGEREF _Toc143171606 \h </w:instrText>
            </w:r>
            <w:r w:rsidR="000E3EBD">
              <w:rPr>
                <w:noProof/>
                <w:webHidden/>
              </w:rPr>
            </w:r>
            <w:r w:rsidR="000E3EBD">
              <w:rPr>
                <w:noProof/>
                <w:webHidden/>
              </w:rPr>
              <w:fldChar w:fldCharType="separate"/>
            </w:r>
            <w:r w:rsidR="005B40D2">
              <w:rPr>
                <w:noProof/>
                <w:webHidden/>
              </w:rPr>
              <w:t>32</w:t>
            </w:r>
            <w:r w:rsidR="000E3EBD">
              <w:rPr>
                <w:noProof/>
                <w:webHidden/>
              </w:rPr>
              <w:fldChar w:fldCharType="end"/>
            </w:r>
          </w:hyperlink>
        </w:p>
        <w:p w14:paraId="1EFD0CB3" w14:textId="2CB0AEA3"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7" w:history="1">
            <w:r w:rsidR="000E3EBD" w:rsidRPr="00D54F9C">
              <w:rPr>
                <w:rStyle w:val="Hyperlink"/>
                <w:noProof/>
              </w:rPr>
              <w:t>3.2 Testing the Web Application</w:t>
            </w:r>
            <w:r w:rsidR="000E3EBD">
              <w:rPr>
                <w:noProof/>
                <w:webHidden/>
              </w:rPr>
              <w:tab/>
            </w:r>
            <w:r w:rsidR="000E3EBD">
              <w:rPr>
                <w:noProof/>
                <w:webHidden/>
              </w:rPr>
              <w:fldChar w:fldCharType="begin"/>
            </w:r>
            <w:r w:rsidR="000E3EBD">
              <w:rPr>
                <w:noProof/>
                <w:webHidden/>
              </w:rPr>
              <w:instrText xml:space="preserve"> PAGEREF _Toc143171607 \h </w:instrText>
            </w:r>
            <w:r w:rsidR="000E3EBD">
              <w:rPr>
                <w:noProof/>
                <w:webHidden/>
              </w:rPr>
            </w:r>
            <w:r w:rsidR="000E3EBD">
              <w:rPr>
                <w:noProof/>
                <w:webHidden/>
              </w:rPr>
              <w:fldChar w:fldCharType="separate"/>
            </w:r>
            <w:r w:rsidR="005B40D2">
              <w:rPr>
                <w:noProof/>
                <w:webHidden/>
              </w:rPr>
              <w:t>35</w:t>
            </w:r>
            <w:r w:rsidR="000E3EBD">
              <w:rPr>
                <w:noProof/>
                <w:webHidden/>
              </w:rPr>
              <w:fldChar w:fldCharType="end"/>
            </w:r>
          </w:hyperlink>
        </w:p>
        <w:p w14:paraId="6CDCFF6C" w14:textId="56FF4E87"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8" w:history="1">
            <w:r w:rsidR="000E3EBD" w:rsidRPr="00D54F9C">
              <w:rPr>
                <w:rStyle w:val="Hyperlink"/>
                <w:noProof/>
              </w:rPr>
              <w:t>3.3 Testing UI-Driven Process (Service Requests)</w:t>
            </w:r>
            <w:r w:rsidR="000E3EBD">
              <w:rPr>
                <w:noProof/>
                <w:webHidden/>
              </w:rPr>
              <w:tab/>
            </w:r>
            <w:r w:rsidR="000E3EBD">
              <w:rPr>
                <w:noProof/>
                <w:webHidden/>
              </w:rPr>
              <w:fldChar w:fldCharType="begin"/>
            </w:r>
            <w:r w:rsidR="000E3EBD">
              <w:rPr>
                <w:noProof/>
                <w:webHidden/>
              </w:rPr>
              <w:instrText xml:space="preserve"> PAGEREF _Toc143171608 \h </w:instrText>
            </w:r>
            <w:r w:rsidR="000E3EBD">
              <w:rPr>
                <w:noProof/>
                <w:webHidden/>
              </w:rPr>
            </w:r>
            <w:r w:rsidR="000E3EBD">
              <w:rPr>
                <w:noProof/>
                <w:webHidden/>
              </w:rPr>
              <w:fldChar w:fldCharType="separate"/>
            </w:r>
            <w:r w:rsidR="005B40D2">
              <w:rPr>
                <w:noProof/>
                <w:webHidden/>
              </w:rPr>
              <w:t>35</w:t>
            </w:r>
            <w:r w:rsidR="000E3EBD">
              <w:rPr>
                <w:noProof/>
                <w:webHidden/>
              </w:rPr>
              <w:fldChar w:fldCharType="end"/>
            </w:r>
          </w:hyperlink>
        </w:p>
        <w:p w14:paraId="753FCE9D" w14:textId="5D7FC2E6"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9" w:history="1">
            <w:r w:rsidR="000E3EBD" w:rsidRPr="00D54F9C">
              <w:rPr>
                <w:rStyle w:val="Hyperlink"/>
                <w:noProof/>
              </w:rPr>
              <w:t>3.4 Testing Process-Driven UI (Process Dashboard)</w:t>
            </w:r>
            <w:r w:rsidR="000E3EBD">
              <w:rPr>
                <w:noProof/>
                <w:webHidden/>
              </w:rPr>
              <w:tab/>
            </w:r>
            <w:r w:rsidR="000E3EBD">
              <w:rPr>
                <w:noProof/>
                <w:webHidden/>
              </w:rPr>
              <w:fldChar w:fldCharType="begin"/>
            </w:r>
            <w:r w:rsidR="000E3EBD">
              <w:rPr>
                <w:noProof/>
                <w:webHidden/>
              </w:rPr>
              <w:instrText xml:space="preserve"> PAGEREF _Toc143171609 \h </w:instrText>
            </w:r>
            <w:r w:rsidR="000E3EBD">
              <w:rPr>
                <w:noProof/>
                <w:webHidden/>
              </w:rPr>
            </w:r>
            <w:r w:rsidR="000E3EBD">
              <w:rPr>
                <w:noProof/>
                <w:webHidden/>
              </w:rPr>
              <w:fldChar w:fldCharType="separate"/>
            </w:r>
            <w:r w:rsidR="005B40D2">
              <w:rPr>
                <w:noProof/>
                <w:webHidden/>
              </w:rPr>
              <w:t>36</w:t>
            </w:r>
            <w:r w:rsidR="000E3EBD">
              <w:rPr>
                <w:noProof/>
                <w:webHidden/>
              </w:rPr>
              <w:fldChar w:fldCharType="end"/>
            </w:r>
          </w:hyperlink>
        </w:p>
        <w:p w14:paraId="2BE64AF5" w14:textId="7E81E954"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10" w:history="1">
            <w:r w:rsidR="000E3EBD" w:rsidRPr="00D54F9C">
              <w:rPr>
                <w:rStyle w:val="Hyperlink"/>
                <w:noProof/>
              </w:rPr>
              <w:t>4 Appendix A: Renaming Web App Title</w:t>
            </w:r>
            <w:r w:rsidR="000E3EBD">
              <w:rPr>
                <w:noProof/>
                <w:webHidden/>
              </w:rPr>
              <w:tab/>
            </w:r>
            <w:r w:rsidR="000E3EBD">
              <w:rPr>
                <w:noProof/>
                <w:webHidden/>
              </w:rPr>
              <w:fldChar w:fldCharType="begin"/>
            </w:r>
            <w:r w:rsidR="000E3EBD">
              <w:rPr>
                <w:noProof/>
                <w:webHidden/>
              </w:rPr>
              <w:instrText xml:space="preserve"> PAGEREF _Toc143171610 \h </w:instrText>
            </w:r>
            <w:r w:rsidR="000E3EBD">
              <w:rPr>
                <w:noProof/>
                <w:webHidden/>
              </w:rPr>
            </w:r>
            <w:r w:rsidR="000E3EBD">
              <w:rPr>
                <w:noProof/>
                <w:webHidden/>
              </w:rPr>
              <w:fldChar w:fldCharType="separate"/>
            </w:r>
            <w:r w:rsidR="005B40D2">
              <w:rPr>
                <w:noProof/>
                <w:webHidden/>
              </w:rPr>
              <w:t>38</w:t>
            </w:r>
            <w:r w:rsidR="000E3EBD">
              <w:rPr>
                <w:noProof/>
                <w:webHidden/>
              </w:rPr>
              <w:fldChar w:fldCharType="end"/>
            </w:r>
          </w:hyperlink>
        </w:p>
        <w:p w14:paraId="3CD65E77" w14:textId="542CEE9F"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11" w:history="1">
            <w:r w:rsidR="000E3EBD" w:rsidRPr="00D54F9C">
              <w:rPr>
                <w:rStyle w:val="Hyperlink"/>
                <w:noProof/>
              </w:rPr>
              <w:t>5 Appendix B: Issues with Self Signed Certificates</w:t>
            </w:r>
            <w:r w:rsidR="000E3EBD">
              <w:rPr>
                <w:noProof/>
                <w:webHidden/>
              </w:rPr>
              <w:tab/>
            </w:r>
            <w:r w:rsidR="000E3EBD">
              <w:rPr>
                <w:noProof/>
                <w:webHidden/>
              </w:rPr>
              <w:fldChar w:fldCharType="begin"/>
            </w:r>
            <w:r w:rsidR="000E3EBD">
              <w:rPr>
                <w:noProof/>
                <w:webHidden/>
              </w:rPr>
              <w:instrText xml:space="preserve"> PAGEREF _Toc143171611 \h </w:instrText>
            </w:r>
            <w:r w:rsidR="000E3EBD">
              <w:rPr>
                <w:noProof/>
                <w:webHidden/>
              </w:rPr>
            </w:r>
            <w:r w:rsidR="000E3EBD">
              <w:rPr>
                <w:noProof/>
                <w:webHidden/>
              </w:rPr>
              <w:fldChar w:fldCharType="separate"/>
            </w:r>
            <w:r w:rsidR="005B40D2">
              <w:rPr>
                <w:noProof/>
                <w:webHidden/>
              </w:rPr>
              <w:t>39</w:t>
            </w:r>
            <w:r w:rsidR="000E3EBD">
              <w:rPr>
                <w:noProof/>
                <w:webHidden/>
              </w:rPr>
              <w:fldChar w:fldCharType="end"/>
            </w:r>
          </w:hyperlink>
        </w:p>
        <w:p w14:paraId="06F2BD52" w14:textId="3F1031E2"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12" w:history="1">
            <w:r w:rsidR="000E3EBD" w:rsidRPr="00D54F9C">
              <w:rPr>
                <w:rStyle w:val="Hyperlink"/>
                <w:noProof/>
              </w:rPr>
              <w:t>6 Appendix C: Load Balancer Configurations</w:t>
            </w:r>
            <w:r w:rsidR="000E3EBD">
              <w:rPr>
                <w:noProof/>
                <w:webHidden/>
              </w:rPr>
              <w:tab/>
            </w:r>
            <w:r w:rsidR="000E3EBD">
              <w:rPr>
                <w:noProof/>
                <w:webHidden/>
              </w:rPr>
              <w:fldChar w:fldCharType="begin"/>
            </w:r>
            <w:r w:rsidR="000E3EBD">
              <w:rPr>
                <w:noProof/>
                <w:webHidden/>
              </w:rPr>
              <w:instrText xml:space="preserve"> PAGEREF _Toc143171612 \h </w:instrText>
            </w:r>
            <w:r w:rsidR="000E3EBD">
              <w:rPr>
                <w:noProof/>
                <w:webHidden/>
              </w:rPr>
            </w:r>
            <w:r w:rsidR="000E3EBD">
              <w:rPr>
                <w:noProof/>
                <w:webHidden/>
              </w:rPr>
              <w:fldChar w:fldCharType="separate"/>
            </w:r>
            <w:r w:rsidR="005B40D2">
              <w:rPr>
                <w:noProof/>
                <w:webHidden/>
              </w:rPr>
              <w:t>40</w:t>
            </w:r>
            <w:r w:rsidR="000E3EBD">
              <w:rPr>
                <w:noProof/>
                <w:webHidden/>
              </w:rPr>
              <w:fldChar w:fldCharType="end"/>
            </w:r>
          </w:hyperlink>
        </w:p>
        <w:p w14:paraId="2955AE35" w14:textId="71A13E6F"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13" w:history="1">
            <w:r w:rsidR="000E3EBD" w:rsidRPr="00D54F9C">
              <w:rPr>
                <w:rStyle w:val="Hyperlink"/>
                <w:noProof/>
              </w:rPr>
              <w:t>6.1 Single-Portal Setup</w:t>
            </w:r>
            <w:r w:rsidR="000E3EBD">
              <w:rPr>
                <w:noProof/>
                <w:webHidden/>
              </w:rPr>
              <w:tab/>
            </w:r>
            <w:r w:rsidR="000E3EBD">
              <w:rPr>
                <w:noProof/>
                <w:webHidden/>
              </w:rPr>
              <w:fldChar w:fldCharType="begin"/>
            </w:r>
            <w:r w:rsidR="000E3EBD">
              <w:rPr>
                <w:noProof/>
                <w:webHidden/>
              </w:rPr>
              <w:instrText xml:space="preserve"> PAGEREF _Toc143171613 \h </w:instrText>
            </w:r>
            <w:r w:rsidR="000E3EBD">
              <w:rPr>
                <w:noProof/>
                <w:webHidden/>
              </w:rPr>
            </w:r>
            <w:r w:rsidR="000E3EBD">
              <w:rPr>
                <w:noProof/>
                <w:webHidden/>
              </w:rPr>
              <w:fldChar w:fldCharType="separate"/>
            </w:r>
            <w:r w:rsidR="005B40D2">
              <w:rPr>
                <w:noProof/>
                <w:webHidden/>
              </w:rPr>
              <w:t>40</w:t>
            </w:r>
            <w:r w:rsidR="000E3EBD">
              <w:rPr>
                <w:noProof/>
                <w:webHidden/>
              </w:rPr>
              <w:fldChar w:fldCharType="end"/>
            </w:r>
          </w:hyperlink>
        </w:p>
        <w:p w14:paraId="570902AA" w14:textId="5F6793C1"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14" w:history="1">
            <w:r w:rsidR="000E3EBD" w:rsidRPr="00D54F9C">
              <w:rPr>
                <w:rStyle w:val="Hyperlink"/>
                <w:noProof/>
              </w:rPr>
              <w:t>6.2 Multi-Portal Setup</w:t>
            </w:r>
            <w:r w:rsidR="000E3EBD">
              <w:rPr>
                <w:noProof/>
                <w:webHidden/>
              </w:rPr>
              <w:tab/>
            </w:r>
            <w:r w:rsidR="000E3EBD">
              <w:rPr>
                <w:noProof/>
                <w:webHidden/>
              </w:rPr>
              <w:fldChar w:fldCharType="begin"/>
            </w:r>
            <w:r w:rsidR="000E3EBD">
              <w:rPr>
                <w:noProof/>
                <w:webHidden/>
              </w:rPr>
              <w:instrText xml:space="preserve"> PAGEREF _Toc143171614 \h </w:instrText>
            </w:r>
            <w:r w:rsidR="000E3EBD">
              <w:rPr>
                <w:noProof/>
                <w:webHidden/>
              </w:rPr>
            </w:r>
            <w:r w:rsidR="000E3EBD">
              <w:rPr>
                <w:noProof/>
                <w:webHidden/>
              </w:rPr>
              <w:fldChar w:fldCharType="separate"/>
            </w:r>
            <w:r w:rsidR="005B40D2">
              <w:rPr>
                <w:noProof/>
                <w:webHidden/>
              </w:rPr>
              <w:t>42</w:t>
            </w:r>
            <w:r w:rsidR="000E3EBD">
              <w:rPr>
                <w:noProof/>
                <w:webHidden/>
              </w:rPr>
              <w:fldChar w:fldCharType="end"/>
            </w:r>
          </w:hyperlink>
        </w:p>
        <w:p w14:paraId="42EAD75C" w14:textId="0FB824AE"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87BA021" w14:textId="3CE8F3BD" w:rsidR="004406BF" w:rsidRPr="004406BF" w:rsidRDefault="00AA2967" w:rsidP="00FB6695">
      <w:bookmarkStart w:id="6" w:name="_Toc103051767"/>
      <w:bookmarkStart w:id="7"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commentRangeStart w:id="8"/>
      <w:commentRangeEnd w:id="8"/>
      <w:r w:rsidR="00700EF6" w:rsidRPr="004C3DD0">
        <w:commentReference w:id="8"/>
      </w:r>
    </w:p>
    <w:p w14:paraId="79BAE77A" w14:textId="77777777" w:rsidR="004406BF" w:rsidRPr="004406BF" w:rsidRDefault="004406BF" w:rsidP="00BA1453">
      <w:pPr>
        <w:pStyle w:val="PrefaceSubheading"/>
      </w:pPr>
      <w:bookmarkStart w:id="9" w:name="_Toc123638454"/>
      <w:bookmarkStart w:id="10" w:name="_Toc131666171"/>
      <w:r w:rsidRPr="004406BF">
        <w:t>Related Material</w:t>
      </w:r>
      <w:bookmarkEnd w:id="6"/>
      <w:bookmarkEnd w:id="7"/>
      <w:bookmarkEnd w:id="9"/>
      <w:bookmarkEnd w:id="10"/>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0B343E"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73619AD2" w:rsidR="000B343E" w:rsidRPr="00505B11" w:rsidRDefault="000B343E" w:rsidP="00700EF6">
            <w:r>
              <w:t xml:space="preserve">CORTEX </w:t>
            </w:r>
            <w:r w:rsidRPr="002B4E43">
              <w:t xml:space="preserve">Interaction Portal </w:t>
            </w:r>
            <w:r>
              <w:t>Developer Guide</w:t>
            </w:r>
          </w:p>
        </w:tc>
        <w:tc>
          <w:tcPr>
            <w:tcW w:w="4942" w:type="dxa"/>
          </w:tcPr>
          <w:p w14:paraId="243ABE68" w14:textId="3A9C3418" w:rsidR="000B343E" w:rsidRDefault="000B343E" w:rsidP="00700EF6">
            <w:r>
              <w:t>v3.0</w:t>
            </w:r>
          </w:p>
        </w:tc>
      </w:tr>
      <w:tr w:rsidR="000B343E" w14:paraId="5B7E2727" w14:textId="77777777" w:rsidTr="00973F0F">
        <w:tc>
          <w:tcPr>
            <w:tcW w:w="5346" w:type="dxa"/>
          </w:tcPr>
          <w:p w14:paraId="06FDBB5E" w14:textId="17951474" w:rsidR="000B343E" w:rsidRPr="00505B11" w:rsidRDefault="000B343E" w:rsidP="00700EF6">
            <w:r>
              <w:t xml:space="preserve">CORTEX </w:t>
            </w:r>
            <w:r w:rsidRPr="002B4E43">
              <w:t>Interaction Portal Merging Guide</w:t>
            </w:r>
          </w:p>
        </w:tc>
        <w:tc>
          <w:tcPr>
            <w:tcW w:w="4942" w:type="dxa"/>
          </w:tcPr>
          <w:p w14:paraId="3DC2D8AB" w14:textId="4652C649" w:rsidR="000B343E" w:rsidRDefault="000B343E" w:rsidP="00700EF6">
            <w:r>
              <w:t>V2.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41C00F13" w:rsidR="000B343E" w:rsidRPr="00505B11" w:rsidRDefault="000B343E" w:rsidP="00700EF6">
            <w:r>
              <w:t xml:space="preserve">CORTEX </w:t>
            </w:r>
            <w:r w:rsidRPr="002B4E43">
              <w:t>Interaction Portal User Guide</w:t>
            </w:r>
          </w:p>
        </w:tc>
        <w:tc>
          <w:tcPr>
            <w:tcW w:w="4942" w:type="dxa"/>
          </w:tcPr>
          <w:p w14:paraId="2E5E72FD" w14:textId="10A5CB70" w:rsidR="000B343E" w:rsidRDefault="000B343E" w:rsidP="00700EF6">
            <w:r>
              <w:t>V2.0</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r w:rsidRPr="00C723C2">
              <w:t>AppGyver Solution package (to import into the AppGyver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r>
              <w:t>User.Access.Management.studiopkg</w:t>
            </w:r>
            <w:proofErr w:type="spell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r w:rsidRPr="002B4E43">
              <w:t>Interaction.Portal.</w:t>
            </w:r>
            <w:r w:rsidR="0046465C">
              <w:t>Core</w:t>
            </w:r>
            <w:r w:rsidRPr="002B4E43">
              <w:t>.studiopkg</w:t>
            </w:r>
            <w:proofErr w:type="spell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for AppGyver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1"/>
            <w:proofErr w:type="spellStart"/>
            <w:r w:rsidRPr="00DB4DC3">
              <w:t>Process.Management.Extension.studiopkg</w:t>
            </w:r>
            <w:commentRangeEnd w:id="11"/>
            <w:proofErr w:type="spellEnd"/>
            <w:r>
              <w:rPr>
                <w:rStyle w:val="CommentReference"/>
                <w:rFonts w:ascii="Trebuchet MS" w:eastAsia="Times New Roman" w:hAnsi="Trebuchet MS" w:cs="Times New Roman"/>
                <w:lang w:eastAsia="en-GB"/>
              </w:rPr>
              <w:commentReference w:id="11"/>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r w:rsidRPr="002B4E43">
              <w:t>Cortex.Interaction.Portal.postman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2" w:name="_Toc123638455"/>
      <w:bookmarkStart w:id="13" w:name="_Toc131666172"/>
      <w:r w:rsidRPr="004406BF">
        <w:t xml:space="preserve">Abbreviations used in this </w:t>
      </w:r>
      <w:proofErr w:type="gramStart"/>
      <w:r w:rsidRPr="004406BF">
        <w:t>Document</w:t>
      </w:r>
      <w:bookmarkEnd w:id="12"/>
      <w:bookmarkEnd w:id="13"/>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4" w:name="_Toc130996328"/>
      <w:bookmarkStart w:id="15" w:name="_Toc142058380"/>
      <w:bookmarkStart w:id="16" w:name="_Toc143171586"/>
      <w:bookmarkStart w:id="17" w:name="_Hlk142920278"/>
      <w:bookmarkEnd w:id="0"/>
      <w:r w:rsidRPr="009B77D4">
        <w:lastRenderedPageBreak/>
        <w:t>Introduction</w:t>
      </w:r>
      <w:bookmarkEnd w:id="14"/>
      <w:bookmarkEnd w:id="15"/>
      <w:bookmarkEnd w:id="16"/>
    </w:p>
    <w:p w14:paraId="41E49C55" w14:textId="77777777" w:rsidR="00102EFB" w:rsidRPr="009B77D4" w:rsidRDefault="00102EFB" w:rsidP="00BA1453">
      <w:pPr>
        <w:pStyle w:val="Heading2"/>
      </w:pPr>
      <w:bookmarkStart w:id="18" w:name="_Toc130996329"/>
      <w:bookmarkStart w:id="19" w:name="_Toc142058381"/>
      <w:bookmarkStart w:id="20" w:name="_Toc143171587"/>
      <w:r w:rsidRPr="009B77D4">
        <w:t>AppGyver Overview</w:t>
      </w:r>
      <w:bookmarkEnd w:id="18"/>
      <w:bookmarkEnd w:id="19"/>
      <w:bookmarkEnd w:id="20"/>
    </w:p>
    <w:p w14:paraId="27BE5A61" w14:textId="713EC6D7" w:rsidR="00102EFB" w:rsidRPr="009B77D4" w:rsidRDefault="00102EFB" w:rsidP="00102EFB">
      <w:r w:rsidRPr="009B77D4">
        <w:t xml:space="preserve">The </w:t>
      </w:r>
      <w:r>
        <w:t xml:space="preserve">CORTEX </w:t>
      </w:r>
      <w:r w:rsidRPr="009B77D4">
        <w:t xml:space="preserve">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r w:rsidRPr="003718E9">
        <w:t>AppGyver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1" w:name="_Toc130996330"/>
      <w:r>
        <w:br w:type="page"/>
      </w:r>
    </w:p>
    <w:p w14:paraId="1AB88E82" w14:textId="77777777" w:rsidR="00102EFB" w:rsidRPr="008C5EF6" w:rsidRDefault="00102EFB" w:rsidP="00BA1453">
      <w:pPr>
        <w:pStyle w:val="Heading2"/>
      </w:pPr>
      <w:bookmarkStart w:id="22" w:name="_Toc142058382"/>
      <w:bookmarkStart w:id="23" w:name="_Toc143171588"/>
      <w:r w:rsidRPr="008C5EF6">
        <w:lastRenderedPageBreak/>
        <w:t>High-Level Architecture</w:t>
      </w:r>
      <w:bookmarkEnd w:id="21"/>
      <w:bookmarkEnd w:id="22"/>
      <w:bookmarkEnd w:id="23"/>
    </w:p>
    <w:p w14:paraId="353FD6C3" w14:textId="77777777" w:rsidR="00102EFB" w:rsidRPr="008C5EF6" w:rsidRDefault="00102EFB" w:rsidP="00102EFB">
      <w:pPr>
        <w:pStyle w:val="Heading3"/>
      </w:pPr>
      <w:bookmarkStart w:id="24" w:name="_Toc130888560"/>
      <w:bookmarkStart w:id="25" w:name="_Toc130996331"/>
      <w:r w:rsidRPr="008C5EF6">
        <w:t>Single Node</w:t>
      </w:r>
      <w:bookmarkEnd w:id="24"/>
      <w:bookmarkEnd w:id="25"/>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commentRangeStart w:id="26"/>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commentRangeEnd w:id="26"/>
      <w:r w:rsidRPr="008C5EF6">
        <w:commentReference w:id="26"/>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7" w:name="_Toc130888561"/>
      <w:bookmarkStart w:id="28" w:name="_Toc130996332"/>
      <w:r w:rsidRPr="008C5EF6">
        <w:lastRenderedPageBreak/>
        <w:t>Multi Node</w:t>
      </w:r>
      <w:bookmarkEnd w:id="27"/>
      <w:bookmarkEnd w:id="28"/>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AppGyver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9" w:name="_Toc130996333"/>
      <w:bookmarkStart w:id="30" w:name="_Toc142058383"/>
      <w:bookmarkStart w:id="31" w:name="_Toc143171589"/>
      <w:r w:rsidRPr="00BE2225">
        <w:lastRenderedPageBreak/>
        <w:t>Setup and Deployment</w:t>
      </w:r>
      <w:bookmarkEnd w:id="29"/>
      <w:bookmarkEnd w:id="30"/>
      <w:bookmarkEnd w:id="31"/>
    </w:p>
    <w:p w14:paraId="7E7378F0" w14:textId="5B1865BE" w:rsidR="00102EFB" w:rsidRPr="00BE2225" w:rsidRDefault="00102EFB" w:rsidP="00102EFB">
      <w:pPr>
        <w:spacing w:line="276" w:lineRule="auto"/>
        <w:jc w:val="both"/>
      </w:pPr>
      <w:r w:rsidRPr="00BE2225">
        <w:t xml:space="preserve">Detailed steps for deploying the </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2" w:name="_Toc142058384"/>
      <w:bookmarkStart w:id="33" w:name="_Toc143171590"/>
      <w:r>
        <w:t>Pre-Requisites</w:t>
      </w:r>
      <w:bookmarkEnd w:id="32"/>
      <w:bookmarkEnd w:id="33"/>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4" w:name="_Toc130996334"/>
      <w:bookmarkStart w:id="35" w:name="_Toc142058385"/>
      <w:bookmarkStart w:id="36" w:name="_Toc143171591"/>
      <w:r w:rsidRPr="00BE2225">
        <w:t>Deployment Package Preparation</w:t>
      </w:r>
      <w:bookmarkEnd w:id="34"/>
      <w:bookmarkEnd w:id="35"/>
      <w:bookmarkEnd w:id="36"/>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77777777" w:rsidR="00102EFB" w:rsidRPr="00E86039" w:rsidRDefault="00102EFB" w:rsidP="00EC3FBC">
      <w:pPr>
        <w:pStyle w:val="ListParagraph"/>
        <w:numPr>
          <w:ilvl w:val="0"/>
          <w:numId w:val="102"/>
        </w:numPr>
      </w:pPr>
      <w:commentRangeStart w:id="37"/>
      <w:r w:rsidRPr="00E86039">
        <w:t xml:space="preserve">Download </w:t>
      </w:r>
      <w:r>
        <w:rPr>
          <w:rStyle w:val="ui-provider"/>
        </w:rPr>
        <w:t>Cortex Innovation 2023.7 - Interaction Portal.zip</w:t>
      </w:r>
      <w:commentRangeEnd w:id="37"/>
      <w:r w:rsidRPr="00BE2225">
        <w:commentReference w:id="37"/>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8" w:name="_Toc130996335"/>
      <w:bookmarkStart w:id="39" w:name="_Toc142058386"/>
      <w:bookmarkStart w:id="40" w:name="_Toc143171592"/>
      <w:r w:rsidRPr="00BE2225">
        <w:t>AppGyver Account Setup</w:t>
      </w:r>
      <w:bookmarkEnd w:id="38"/>
      <w:bookmarkEnd w:id="39"/>
      <w:bookmarkEnd w:id="40"/>
    </w:p>
    <w:p w14:paraId="594A7B48" w14:textId="520402D0" w:rsidR="00102EFB" w:rsidRPr="00BE2225" w:rsidRDefault="00102EFB" w:rsidP="00102EFB">
      <w:r w:rsidRPr="00BE2225">
        <w:t xml:space="preserve">The online AppGyver platform serves as a development environment for AppGyver apps and importing the pre-built </w:t>
      </w:r>
      <w:r w:rsidRPr="008901CB">
        <w:t xml:space="preserve"> </w:t>
      </w:r>
      <w:r>
        <w:t xml:space="preserve">CORTEX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7F08A027" w:rsidR="00102EFB" w:rsidRPr="00BE2225" w:rsidRDefault="00102EFB" w:rsidP="00EC3FBC">
      <w:pPr>
        <w:pStyle w:val="ListParagraph"/>
        <w:numPr>
          <w:ilvl w:val="0"/>
          <w:numId w:val="103"/>
        </w:numPr>
      </w:pPr>
      <w:r w:rsidRPr="00BE2225">
        <w:t>Navigate to App</w:t>
      </w:r>
      <w:r>
        <w:t>G</w:t>
      </w:r>
      <w:r w:rsidRPr="00BE2225">
        <w:t xml:space="preserve">yver online platform at </w:t>
      </w:r>
      <w:hyperlink r:id="rId27"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41" w:name="_Toc130996336"/>
      <w:bookmarkStart w:id="42" w:name="_Toc142058387"/>
      <w:bookmarkStart w:id="43" w:name="_Toc143171593"/>
      <w:r w:rsidRPr="00BC50B9">
        <w:lastRenderedPageBreak/>
        <w:t>App</w:t>
      </w:r>
      <w:commentRangeStart w:id="44"/>
      <w:commentRangeStart w:id="45"/>
      <w:r w:rsidRPr="00BC50B9">
        <w:t xml:space="preserve"> Variables Setup</w:t>
      </w:r>
      <w:commentRangeEnd w:id="44"/>
      <w:r w:rsidRPr="00BC50B9">
        <w:commentReference w:id="44"/>
      </w:r>
      <w:commentRangeEnd w:id="45"/>
      <w:r w:rsidRPr="00BC50B9">
        <w:commentReference w:id="45"/>
      </w:r>
      <w:bookmarkEnd w:id="41"/>
      <w:bookmarkEnd w:id="42"/>
      <w:bookmarkEnd w:id="43"/>
    </w:p>
    <w:p w14:paraId="57D12B4C" w14:textId="18C69592" w:rsidR="00102EFB" w:rsidRPr="00BC50B9" w:rsidRDefault="00102EFB" w:rsidP="00102EFB">
      <w:r w:rsidRPr="00BC50B9">
        <w:t>Once logged into an existing AppGyver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1691AC8B" w:rsidR="00102EFB" w:rsidRPr="00BC50B9" w:rsidRDefault="00102EFB" w:rsidP="00EC3FBC">
      <w:pPr>
        <w:pStyle w:val="ListParagraph"/>
        <w:numPr>
          <w:ilvl w:val="1"/>
          <w:numId w:val="104"/>
        </w:numPr>
      </w:pPr>
      <w:r>
        <w:t xml:space="preserve">For example, </w:t>
      </w:r>
      <w:r w:rsidRPr="00C06F75">
        <w:t>C:\Install\Cortex Innovation 2023.</w:t>
      </w:r>
      <w:r>
        <w:t>7</w:t>
      </w:r>
      <w:r w:rsidRPr="00C06F75">
        <w:t xml:space="preserve"> -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as </w:t>
      </w:r>
      <w:r w:rsidRPr="008901CB">
        <w:t xml:space="preserve"> </w:t>
      </w:r>
      <w:r>
        <w:t xml:space="preserve">CORTEX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commentRangeStart w:id="46"/>
      <w:r w:rsidRPr="00BC50B9">
        <w:t>App Variables should be shown by default, but page variables and parameters may be viewed using the panel on the left</w:t>
      </w:r>
      <w:commentRangeEnd w:id="46"/>
      <w:r w:rsidRPr="00BC50B9">
        <w:commentReference w:id="46"/>
      </w:r>
      <w:r w:rsidRPr="00BC50B9">
        <w: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0"/>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1"/>
          <w:footerReference w:type="default" r:id="rId32"/>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commentRangeStart w:id="47"/>
      <w:r w:rsidRPr="00BC50B9">
        <w:lastRenderedPageBreak/>
        <w:t>The following elements should be configured</w:t>
      </w:r>
      <w:commentRangeEnd w:id="47"/>
      <w:r w:rsidRPr="00BC50B9">
        <w:commentReference w:id="47"/>
      </w:r>
      <w:r w:rsidRPr="00BC50B9">
        <w:t>:</w:t>
      </w:r>
    </w:p>
    <w:p w14:paraId="1653B08B" w14:textId="233DF498" w:rsidR="00102EFB" w:rsidRPr="00BC50B9" w:rsidRDefault="00102EFB" w:rsidP="00102EFB">
      <w:pPr>
        <w:pStyle w:val="ListParagraph"/>
        <w:numPr>
          <w:ilvl w:val="1"/>
          <w:numId w:val="105"/>
        </w:numPr>
      </w:pPr>
      <w:commentRangeStart w:id="48"/>
      <w:r>
        <w:t>Note that any elements not mentioned in the table below should be kept with their existing values.</w:t>
      </w:r>
      <w:commentRangeEnd w:id="48"/>
      <w:r>
        <w:rPr>
          <w:rStyle w:val="CommentReference"/>
          <w:rFonts w:ascii="Trebuchet MS" w:eastAsia="Times New Roman" w:hAnsi="Trebuchet MS" w:cs="Times New Roman"/>
          <w:lang w:eastAsia="en-GB"/>
        </w:rPr>
        <w:commentReference w:id="48"/>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3A88F94" w14:textId="77777777" w:rsidR="00102EFB" w:rsidRPr="00BC1BB7" w:rsidRDefault="00102EFB" w:rsidP="00102EFB">
            <w:r w:rsidRPr="00BC1BB7">
              <w:t>Variable Name</w:t>
            </w:r>
          </w:p>
        </w:tc>
        <w:tc>
          <w:tcPr>
            <w:tcW w:w="3544"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3827"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3685"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r w:rsidRPr="00700F10">
              <w:rPr>
                <w:sz w:val="18"/>
                <w:szCs w:val="18"/>
              </w:rPr>
              <w:t>CortexEnvironment</w:t>
            </w:r>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r w:rsidRPr="00700F10">
              <w:rPr>
                <w:sz w:val="18"/>
                <w:szCs w:val="18"/>
              </w:rPr>
              <w:t>CortexPort</w:t>
            </w:r>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r w:rsidRPr="00700F10">
              <w:rPr>
                <w:sz w:val="18"/>
                <w:szCs w:val="18"/>
              </w:rPr>
              <w:t>CortexTenant</w:t>
            </w:r>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r w:rsidRPr="00700F10">
              <w:rPr>
                <w:sz w:val="18"/>
                <w:szCs w:val="18"/>
              </w:rPr>
              <w:t>CortexUrl</w:t>
            </w:r>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r w:rsidRPr="00700F10">
              <w:rPr>
                <w:sz w:val="18"/>
                <w:szCs w:val="18"/>
              </w:rPr>
              <w:t>UamEnvironment</w:t>
            </w:r>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r w:rsidRPr="00700F10">
              <w:rPr>
                <w:sz w:val="18"/>
                <w:szCs w:val="18"/>
              </w:rPr>
              <w:t>UamPackageName</w:t>
            </w:r>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rAccessManagement</w:t>
            </w:r>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r w:rsidRPr="00700F10">
              <w:rPr>
                <w:sz w:val="18"/>
                <w:szCs w:val="18"/>
              </w:rPr>
              <w:t>UamTenant</w:t>
            </w:r>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3"/>
          <w:footerReference w:type="default" r:id="rId34"/>
          <w:headerReference w:type="first" r:id="rId35"/>
          <w:footerReference w:type="first" r:id="rId36"/>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49" w:name="_Toc130996337"/>
      <w:bookmarkStart w:id="50" w:name="_Toc142058388"/>
      <w:bookmarkStart w:id="51" w:name="_Toc143171594"/>
      <w:r w:rsidRPr="006275F5">
        <w:lastRenderedPageBreak/>
        <w:t>Theme Variables</w:t>
      </w:r>
      <w:bookmarkEnd w:id="49"/>
      <w:bookmarkEnd w:id="50"/>
      <w:bookmarkEnd w:id="51"/>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7"/>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In the AppGyver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8"/>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52" w:name="_Toc130996338"/>
      <w:bookmarkStart w:id="53" w:name="_Toc142058389"/>
      <w:bookmarkStart w:id="54" w:name="_Toc143171595"/>
      <w:r w:rsidRPr="00F90481">
        <w:t xml:space="preserve">Import </w:t>
      </w:r>
      <w:r>
        <w:t>CORTEX</w:t>
      </w:r>
      <w:r w:rsidRPr="00F90481">
        <w:t xml:space="preserve"> Flows</w:t>
      </w:r>
      <w:bookmarkEnd w:id="52"/>
      <w:bookmarkEnd w:id="53"/>
      <w:bookmarkEnd w:id="54"/>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r w:rsidRPr="00EC3FBC">
        <w:rPr>
          <w:b/>
          <w:bCs/>
        </w:rPr>
        <w:t>Management.Flows.studiopkg</w:t>
      </w:r>
      <w:proofErr w:type="spell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r w:rsidRPr="00EC3FBC">
        <w:rPr>
          <w:b/>
          <w:bCs/>
        </w:rPr>
        <w:t>Interaction.Portal.Core.Flows.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r w:rsidRPr="00EC3FBC">
        <w:rPr>
          <w:b/>
          <w:bCs/>
        </w:rPr>
        <w:t>Process.Management.Extension.Flows.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55" w:name="_Toc130996339"/>
      <w:bookmarkStart w:id="56" w:name="_Toc142058390"/>
      <w:bookmarkStart w:id="57" w:name="_Toc143171596"/>
      <w:r w:rsidRPr="00C675D2">
        <w:lastRenderedPageBreak/>
        <w:t>Config Flow Configuration</w:t>
      </w:r>
      <w:bookmarkEnd w:id="55"/>
      <w:bookmarkEnd w:id="56"/>
      <w:bookmarkEnd w:id="57"/>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575B86AF" w:rsidR="00102EFB" w:rsidRPr="00C675D2" w:rsidRDefault="00093625" w:rsidP="00102EFB">
      <w:r w:rsidRPr="00093625">
        <w:rPr>
          <w:noProof/>
        </w:rPr>
        <w:t xml:space="preserve"> </w:t>
      </w:r>
      <w:r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39"/>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EC3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108D1205" w14:textId="77777777" w:rsidR="00102EFB" w:rsidRPr="0008004E" w:rsidRDefault="00102EFB" w:rsidP="00102EFB">
            <w:r w:rsidRPr="0008004E">
              <w:t>Parameter</w:t>
            </w:r>
          </w:p>
        </w:tc>
        <w:tc>
          <w:tcPr>
            <w:tcW w:w="2551"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2628"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r w:rsidRPr="0008004E">
              <w:t>PowerShellDetails.Username</w:t>
            </w:r>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gramStart"/>
            <w:r w:rsidRPr="0008004E">
              <w:t>ctx</w:t>
            </w:r>
            <w:proofErr w:type="gramEnd"/>
            <w:r w:rsidRPr="0008004E">
              <w:t>_ServiceAccoun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r w:rsidRPr="0008004E">
              <w:t>PowerShellDetails.Password</w:t>
            </w:r>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r w:rsidRPr="0008004E">
              <w:lastRenderedPageBreak/>
              <w:t>PowerShellDetails.Domain</w:t>
            </w:r>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r w:rsidRPr="0008004E">
              <w:t>PowerShellDetails.Host</w:t>
            </w:r>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58"/>
            <w:commentRangeStart w:id="59"/>
            <w:commentRangeStart w:id="60"/>
            <w:commentRangeStart w:id="61"/>
            <w:r w:rsidRPr="0008004E">
              <w:t>Hostname of the machine</w:t>
            </w:r>
            <w:commentRangeEnd w:id="58"/>
            <w:r w:rsidRPr="0008004E">
              <w:commentReference w:id="58"/>
            </w:r>
            <w:commentRangeEnd w:id="59"/>
            <w:r w:rsidRPr="0008004E">
              <w:commentReference w:id="59"/>
            </w:r>
            <w:commentRangeEnd w:id="60"/>
            <w:r w:rsidRPr="0008004E">
              <w:commentReference w:id="60"/>
            </w:r>
            <w:commentRangeEnd w:id="61"/>
            <w:r w:rsidRPr="0008004E">
              <w:commentReference w:id="61"/>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62"/>
            <w:r w:rsidRPr="0008004E">
              <w:t>"cortexApp1.myDomain.com"</w:t>
            </w:r>
            <w:commentRangeEnd w:id="62"/>
            <w:r>
              <w:rPr>
                <w:rStyle w:val="CommentReference"/>
                <w:rFonts w:ascii="Trebuchet MS" w:hAnsi="Trebuchet MS"/>
              </w:rPr>
              <w:commentReference w:id="62"/>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r w:rsidRPr="0008004E">
              <w:t>PowerShellDetails.Port</w:t>
            </w:r>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r w:rsidRPr="0008004E">
              <w:t>PowerShellDetails.SSL</w:t>
            </w:r>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r w:rsidRPr="00ED7836">
              <w:t>Builtin,DC</w:t>
            </w:r>
            <w:proofErr w:type="spell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42445A70" w14:textId="77777777" w:rsidR="00102EFB" w:rsidRPr="0070781E" w:rsidRDefault="00102EFB" w:rsidP="00102EFB"/>
    <w:p w14:paraId="534E575F" w14:textId="77777777" w:rsidR="00102EFB" w:rsidRDefault="00102EFB" w:rsidP="00EC3FBC">
      <w:pPr>
        <w:pStyle w:val="ListParagraph"/>
        <w:numPr>
          <w:ilvl w:val="0"/>
          <w:numId w:val="111"/>
        </w:numPr>
      </w:pPr>
      <w:commentRangeStart w:id="63"/>
      <w:r w:rsidRPr="0070781E">
        <w:t>The flow should then be saved and committed</w:t>
      </w:r>
      <w:commentRangeEnd w:id="63"/>
      <w:r w:rsidRPr="0070781E">
        <w:commentReference w:id="63"/>
      </w:r>
      <w:r w:rsidRPr="0070781E">
        <w:t>.</w:t>
      </w:r>
    </w:p>
    <w:p w14:paraId="7F7ACBCC" w14:textId="77777777" w:rsidR="00102EFB" w:rsidRDefault="00102EFB" w:rsidP="00102EFB"/>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40"/>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64" w:name="_Toc130996340"/>
      <w:r>
        <w:br w:type="page"/>
      </w:r>
    </w:p>
    <w:p w14:paraId="3A3FB0D5" w14:textId="77777777" w:rsidR="00102EFB" w:rsidRPr="00950A27" w:rsidRDefault="00102EFB" w:rsidP="00555479">
      <w:pPr>
        <w:pStyle w:val="Heading2"/>
      </w:pPr>
      <w:bookmarkStart w:id="65" w:name="_Toc142058391"/>
      <w:bookmarkStart w:id="66" w:name="_Toc143171597"/>
      <w:r w:rsidRPr="00950A27">
        <w:lastRenderedPageBreak/>
        <w:t xml:space="preserve">Publish </w:t>
      </w:r>
      <w:r>
        <w:t xml:space="preserve">CORTEX </w:t>
      </w:r>
      <w:r w:rsidRPr="00950A27">
        <w:t>Flows</w:t>
      </w:r>
      <w:bookmarkEnd w:id="64"/>
      <w:bookmarkEnd w:id="65"/>
      <w:bookmarkEnd w:id="66"/>
    </w:p>
    <w:p w14:paraId="386F9DB1" w14:textId="77777777" w:rsidR="00102EFB" w:rsidRPr="00950A27" w:rsidRDefault="00102EFB" w:rsidP="00102EFB">
      <w:commentRangeStart w:id="67"/>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UamPackageName element of the </w:t>
      </w:r>
      <w:proofErr w:type="spellStart"/>
      <w:r w:rsidRPr="00950A27">
        <w:t>ConfigVariables</w:t>
      </w:r>
      <w:proofErr w:type="spellEnd"/>
      <w:r w:rsidRPr="00950A27">
        <w:t xml:space="preserve"> App Variable in AppGyver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commentRangeEnd w:id="67"/>
      <w:r w:rsidRPr="00950A27">
        <w:commentReference w:id="67"/>
      </w:r>
    </w:p>
    <w:p w14:paraId="17C07AC0" w14:textId="77777777" w:rsidR="00102EFB" w:rsidRDefault="00102EFB" w:rsidP="00102EFB"/>
    <w:p w14:paraId="4E31D8B6" w14:textId="77777777" w:rsidR="00102EFB" w:rsidRPr="00950A27" w:rsidRDefault="00102EFB" w:rsidP="00555479">
      <w:pPr>
        <w:pStyle w:val="Heading2"/>
      </w:pPr>
      <w:bookmarkStart w:id="68" w:name="_Toc142058392"/>
      <w:bookmarkStart w:id="69" w:name="_Toc143171598"/>
      <w:r>
        <w:t>Setup OAuth Published for Flows</w:t>
      </w:r>
      <w:bookmarkEnd w:id="68"/>
      <w:bookmarkEnd w:id="69"/>
    </w:p>
    <w:p w14:paraId="6953AA76" w14:textId="77777777" w:rsidR="00102EFB" w:rsidRDefault="00102EFB" w:rsidP="00102EFB">
      <w:r>
        <w:t>If using OAuth (as set in the AppGyver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70" w:name="_Toc142058393"/>
      <w:bookmarkStart w:id="71" w:name="_Toc143171599"/>
      <w:r>
        <w:lastRenderedPageBreak/>
        <w:t>Initialise Shared Data (Reliable Collections)</w:t>
      </w:r>
      <w:bookmarkEnd w:id="70"/>
      <w:bookmarkEnd w:id="71"/>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6711684A" w14:textId="77777777" w:rsidR="00102EFB" w:rsidRDefault="00102EFB" w:rsidP="00102EFB">
      <w:r>
        <w:t>Based on the above, follow the relevant sections below.</w:t>
      </w:r>
    </w:p>
    <w:p w14:paraId="21DADF2A" w14:textId="77777777" w:rsidR="00102EFB" w:rsidRDefault="00102EFB" w:rsidP="00102EFB"/>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Pr="00D2165F" w:rsidRDefault="00102EFB" w:rsidP="00102EFB"/>
    <w:p w14:paraId="774CF2AC" w14:textId="77777777" w:rsidR="00102EFB" w:rsidRDefault="00102EFB" w:rsidP="00102EFB">
      <w:r w:rsidRPr="00D2165F">
        <w:lastRenderedPageBreak/>
        <w:t>For example:</w:t>
      </w:r>
    </w:p>
    <w:p w14:paraId="0B11FA16" w14:textId="11CC871C" w:rsidR="003025A8" w:rsidRPr="002C1170" w:rsidRDefault="003025A8" w:rsidP="003025A8">
      <w:pPr>
        <w:pStyle w:val="Style1"/>
      </w:pPr>
      <w:r w:rsidRPr="008C0F55">
        <w:t>cd "</w:t>
      </w:r>
      <w:r>
        <w:t>C:\Install\</w:t>
      </w:r>
      <w:r w:rsidR="00F7397E" w:rsidRPr="00C06F75">
        <w:t>Cortex Innovation 2023.</w:t>
      </w:r>
      <w:r w:rsidR="00F7397E">
        <w:t>7</w:t>
      </w:r>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18357B0C" w14:textId="77777777" w:rsidR="00102EFB" w:rsidRDefault="00102EFB" w:rsidP="00102EFB"/>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2EF2BDFA" w:rsidR="00102EFB" w:rsidRDefault="00F7397E" w:rsidP="00F7397E">
      <w:pPr>
        <w:pStyle w:val="Style1"/>
      </w:pPr>
      <w:r w:rsidRPr="008C0F55">
        <w:t>cd "</w:t>
      </w:r>
      <w:r>
        <w:t>C:\Install\</w:t>
      </w:r>
      <w:r w:rsidRPr="00C06F75">
        <w:t>Cortex Innovation 2023.</w:t>
      </w:r>
      <w:r>
        <w:t>7</w:t>
      </w:r>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2F4F58B3" w14:textId="77777777" w:rsidR="00102EFB" w:rsidRPr="00D2165F" w:rsidRDefault="00102EFB" w:rsidP="00BA1453">
      <w:pPr>
        <w:pStyle w:val="ListParagraph"/>
        <w:numPr>
          <w:ilvl w:val="0"/>
          <w:numId w:val="120"/>
        </w:numPr>
      </w:pPr>
      <w:r w:rsidRPr="00D2165F">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20A84A6" w14:textId="77777777" w:rsidR="00102EFB" w:rsidRPr="009E55CF" w:rsidRDefault="00102EFB" w:rsidP="00102EFB">
            <w:r w:rsidRPr="009E55CF">
              <w:t>Parameter Name</w:t>
            </w:r>
          </w:p>
        </w:tc>
        <w:tc>
          <w:tcPr>
            <w:tcW w:w="2778"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35"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lastRenderedPageBreak/>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t xml:space="preserve">Note that this can be replaced with the </w:t>
            </w:r>
            <w:proofErr w:type="spellStart"/>
            <w:r w:rsidRPr="00BC3738">
              <w:rPr>
                <w:b/>
                <w:bCs/>
              </w:rPr>
              <w:t>adminAdGroups</w:t>
            </w:r>
            <w:proofErr w:type="spellEnd"/>
            <w:r>
              <w:t xml:space="preserve"> and </w:t>
            </w:r>
            <w:proofErr w:type="spellStart"/>
            <w:r w:rsidRPr="00BC3738">
              <w:rPr>
                <w:b/>
                <w:bCs/>
              </w:rPr>
              <w:lastRenderedPageBreak/>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3D2B29D3" w14:textId="77777777" w:rsidR="00102EFB" w:rsidRDefault="00102EFB" w:rsidP="00BA1453">
      <w:pPr>
        <w:pStyle w:val="ListParagraph"/>
        <w:numPr>
          <w:ilvl w:val="0"/>
          <w:numId w:val="120"/>
        </w:numPr>
      </w:pPr>
      <w:r>
        <w:t xml:space="preserve">Run the script and ensure there are no </w:t>
      </w:r>
      <w:proofErr w:type="gramStart"/>
      <w:r>
        <w:t>errors</w:t>
      </w:r>
      <w:proofErr w:type="gramEnd"/>
    </w:p>
    <w:p w14:paraId="3BF046A4" w14:textId="77777777" w:rsidR="00102EFB" w:rsidRDefault="00102EFB" w:rsidP="00102EFB"/>
    <w:p w14:paraId="0BD2C3E5" w14:textId="77777777" w:rsidR="00102EFB" w:rsidRDefault="00102EFB" w:rsidP="00102EFB"/>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5285AD46" w:rsidR="00102EFB" w:rsidRPr="00D2165F" w:rsidRDefault="00F7397E" w:rsidP="00F7397E">
      <w:pPr>
        <w:pStyle w:val="Style1"/>
      </w:pPr>
      <w:r w:rsidRPr="008C0F55">
        <w:t>cd "</w:t>
      </w:r>
      <w:r>
        <w:t>C:\Install\</w:t>
      </w:r>
      <w:r w:rsidRPr="00C06F75">
        <w:t>Cortex Innovation 2023.</w:t>
      </w:r>
      <w:r>
        <w:t>7</w:t>
      </w:r>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Domain Users") </w:t>
      </w:r>
    </w:p>
    <w:p w14:paraId="493BC022" w14:textId="77777777" w:rsidR="00102EFB" w:rsidRPr="00D2165F" w:rsidRDefault="00102EFB" w:rsidP="00BA1453">
      <w:pPr>
        <w:pStyle w:val="ListParagraph"/>
        <w:numPr>
          <w:ilvl w:val="0"/>
          <w:numId w:val="123"/>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lastRenderedPageBreak/>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72" w:name="_Toc130996341"/>
      <w:bookmarkStart w:id="73" w:name="_Toc142058394"/>
      <w:bookmarkStart w:id="74" w:name="_Toc143171600"/>
      <w:r w:rsidRPr="00D2165F">
        <w:t>Website Deployment</w:t>
      </w:r>
      <w:bookmarkEnd w:id="72"/>
      <w:bookmarkEnd w:id="73"/>
      <w:bookmarkEnd w:id="74"/>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75"/>
      <w:r w:rsidRPr="00D2165F">
        <w:t>To run the script, complete the following steps.</w:t>
      </w:r>
      <w:commentRangeEnd w:id="75"/>
      <w:r>
        <w:rPr>
          <w:rStyle w:val="CommentReference"/>
          <w:rFonts w:ascii="Trebuchet MS" w:eastAsia="Times New Roman" w:hAnsi="Trebuchet MS" w:cs="Times New Roman"/>
          <w:lang w:eastAsia="en-GB"/>
        </w:rPr>
        <w:commentReference w:id="75"/>
      </w:r>
    </w:p>
    <w:p w14:paraId="560403F3" w14:textId="7B874480" w:rsidR="00102EFB" w:rsidRPr="00D2165F" w:rsidRDefault="00102EFB" w:rsidP="00BA1453">
      <w:pPr>
        <w:pStyle w:val="ListParagraph"/>
        <w:numPr>
          <w:ilvl w:val="0"/>
          <w:numId w:val="125"/>
        </w:numPr>
      </w:pPr>
      <w:r w:rsidRPr="00D2165F">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lastRenderedPageBreak/>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054F8694" w:rsidR="00102EFB" w:rsidRPr="00D2165F" w:rsidRDefault="00564F2A" w:rsidP="00564F2A">
      <w:pPr>
        <w:pStyle w:val="Style1"/>
      </w:pPr>
      <w:r w:rsidRPr="008C0F55">
        <w:t>cd "</w:t>
      </w:r>
      <w:r>
        <w:t>C:\Install\</w:t>
      </w:r>
      <w:r w:rsidRPr="00C06F75">
        <w:t>Cortex Innovation 2023.</w:t>
      </w:r>
      <w:r>
        <w:t>7</w:t>
      </w:r>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commentRangeStart w:id="76"/>
      <w:r w:rsidRPr="00D2165F">
        <w:t>The PowerShell ISE window should look as follows:</w:t>
      </w:r>
      <w:commentRangeEnd w:id="76"/>
      <w:r>
        <w:rPr>
          <w:rStyle w:val="CommentReference"/>
          <w:rFonts w:ascii="Trebuchet MS" w:eastAsia="Times New Roman" w:hAnsi="Trebuchet MS" w:cs="Times New Roman"/>
          <w:lang w:eastAsia="en-GB"/>
        </w:rPr>
        <w:commentReference w:id="76"/>
      </w:r>
    </w:p>
    <w:p w14:paraId="6EB5236E" w14:textId="65274E3C" w:rsidR="00102EFB" w:rsidRPr="00D2165F" w:rsidRDefault="00755B30" w:rsidP="00102EFB">
      <w:r w:rsidRPr="00755B30">
        <w:rPr>
          <w:noProof/>
        </w:rPr>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1"/>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lastRenderedPageBreak/>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77" w:name="_Toc130996342"/>
      <w:bookmarkStart w:id="78" w:name="_Toc142058395"/>
      <w:bookmarkStart w:id="79" w:name="_Toc143171601"/>
      <w:r w:rsidRPr="002C49F5">
        <w:t>Web Application Deployment</w:t>
      </w:r>
      <w:bookmarkEnd w:id="77"/>
      <w:bookmarkEnd w:id="78"/>
      <w:bookmarkEnd w:id="79"/>
    </w:p>
    <w:p w14:paraId="77051400" w14:textId="6EC00BBF" w:rsidR="00102EFB" w:rsidRPr="002C49F5" w:rsidRDefault="00102EFB" w:rsidP="00BA1453">
      <w:pPr>
        <w:pStyle w:val="ListParagraph"/>
        <w:numPr>
          <w:ilvl w:val="0"/>
          <w:numId w:val="126"/>
        </w:numPr>
      </w:pPr>
      <w:r w:rsidRPr="002C49F5">
        <w:t>Login to AppGyver and go to the App.</w:t>
      </w:r>
    </w:p>
    <w:p w14:paraId="18DD3D63" w14:textId="77777777" w:rsidR="00102EFB" w:rsidRPr="002C49F5" w:rsidRDefault="00102EFB" w:rsidP="00BA1453">
      <w:pPr>
        <w:pStyle w:val="ListParagraph"/>
        <w:numPr>
          <w:ilvl w:val="0"/>
          <w:numId w:val="126"/>
        </w:numPr>
      </w:pPr>
      <w:r w:rsidRPr="002C49F5">
        <w:t>Select a page (for example Home Page) and select Launch from the toolbar at the top.</w:t>
      </w:r>
    </w:p>
    <w:p w14:paraId="7A88BC54" w14:textId="77777777" w:rsidR="00102EFB" w:rsidRPr="002C49F5" w:rsidRDefault="00102EFB" w:rsidP="00BA1453">
      <w:pPr>
        <w:pStyle w:val="ListParagraph"/>
        <w:numPr>
          <w:ilvl w:val="0"/>
          <w:numId w:val="126"/>
        </w:numPr>
      </w:pPr>
      <w:r w:rsidRPr="002C49F5">
        <w:t>In the left-hand panel, select ‘Distribute’, then select ‘Open Build Service’.</w:t>
      </w:r>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77777777" w:rsidR="00102EFB" w:rsidRPr="002C49F5" w:rsidRDefault="00102EFB" w:rsidP="00BA1453">
      <w:pPr>
        <w:pStyle w:val="ListParagraph"/>
        <w:numPr>
          <w:ilvl w:val="1"/>
          <w:numId w:val="126"/>
        </w:numPr>
      </w:pPr>
      <w:r w:rsidRPr="002C49F5">
        <w:t>Select ‘Configure’ under the ‘Web App’ option.</w:t>
      </w:r>
    </w:p>
    <w:p w14:paraId="18C31A51" w14:textId="77777777" w:rsidR="00102EFB" w:rsidRPr="002C49F5" w:rsidRDefault="00102EFB" w:rsidP="00BA1453">
      <w:pPr>
        <w:pStyle w:val="ListParagraph"/>
        <w:numPr>
          <w:ilvl w:val="1"/>
          <w:numId w:val="126"/>
        </w:numPr>
      </w:pPr>
      <w:commentRangeStart w:id="80"/>
      <w:commentRangeStart w:id="81"/>
      <w:r w:rsidRPr="002C49F5">
        <w:t>Select</w:t>
      </w:r>
      <w:commentRangeEnd w:id="80"/>
      <w:r w:rsidRPr="002C49F5">
        <w:commentReference w:id="80"/>
      </w:r>
      <w:commentRangeEnd w:id="81"/>
      <w:r w:rsidRPr="002C49F5">
        <w:commentReference w:id="81"/>
      </w:r>
      <w:r w:rsidRPr="002C49F5">
        <w:t xml:space="preserve"> ZIP as the Build Scheme.</w:t>
      </w:r>
    </w:p>
    <w:p w14:paraId="0FD55472" w14:textId="77777777" w:rsidR="00102EFB" w:rsidRPr="002C49F5" w:rsidRDefault="00102EFB" w:rsidP="00BA1453">
      <w:pPr>
        <w:pStyle w:val="ListParagraph"/>
        <w:numPr>
          <w:ilvl w:val="1"/>
          <w:numId w:val="126"/>
        </w:numPr>
      </w:pPr>
      <w:r w:rsidRPr="002C49F5">
        <w:t>Select ’Save &amp; Next’.</w:t>
      </w:r>
    </w:p>
    <w:p w14:paraId="061543AD" w14:textId="77777777" w:rsidR="00102EFB" w:rsidRPr="002C49F5" w:rsidRDefault="00102EFB" w:rsidP="00BA1453">
      <w:pPr>
        <w:pStyle w:val="ListParagraph"/>
        <w:numPr>
          <w:ilvl w:val="1"/>
          <w:numId w:val="126"/>
        </w:numPr>
      </w:pPr>
      <w:r w:rsidRPr="002C49F5">
        <w:t xml:space="preserve">Upload a </w:t>
      </w:r>
      <w:commentRangeStart w:id="82"/>
      <w:r w:rsidRPr="002C49F5">
        <w:t xml:space="preserve">favicon to act as a logo for the portal </w:t>
      </w:r>
      <w:commentRangeStart w:id="83"/>
      <w:commentRangeEnd w:id="83"/>
      <w:r w:rsidRPr="002C49F5">
        <w:commentReference w:id="83"/>
      </w:r>
      <w:commentRangeEnd w:id="82"/>
      <w:r w:rsidRPr="002C49F5">
        <w:commentReference w:id="82"/>
      </w:r>
      <w:r w:rsidRPr="002C49F5">
        <w:t xml:space="preserve">if desired, for example, the </w:t>
      </w:r>
      <w:r>
        <w:t xml:space="preserve">CORTEX </w:t>
      </w:r>
      <w:r w:rsidRPr="002C49F5">
        <w:t>Logo or your company logo.</w:t>
      </w:r>
    </w:p>
    <w:p w14:paraId="78D20867" w14:textId="77777777" w:rsidR="00102EFB" w:rsidRPr="002C49F5" w:rsidRDefault="00102EFB" w:rsidP="00BA1453">
      <w:pPr>
        <w:pStyle w:val="ListParagraph"/>
        <w:numPr>
          <w:ilvl w:val="1"/>
          <w:numId w:val="126"/>
        </w:numPr>
      </w:pPr>
      <w:r w:rsidRPr="002C49F5">
        <w:t>Select ’Save &amp; Next’.</w:t>
      </w:r>
    </w:p>
    <w:p w14:paraId="2C995F57" w14:textId="77777777" w:rsidR="00102EFB" w:rsidRPr="002C49F5" w:rsidRDefault="00102EFB" w:rsidP="00BA1453">
      <w:pPr>
        <w:pStyle w:val="ListParagraph"/>
        <w:numPr>
          <w:ilvl w:val="1"/>
          <w:numId w:val="126"/>
        </w:numPr>
      </w:pPr>
      <w:r w:rsidRPr="002C49F5">
        <w:t>Nothing is required in the ‘Permissions’ sections.</w:t>
      </w:r>
    </w:p>
    <w:p w14:paraId="12EB5344" w14:textId="77777777" w:rsidR="00102EFB" w:rsidRPr="002C49F5" w:rsidRDefault="00102EFB" w:rsidP="00BA1453">
      <w:pPr>
        <w:pStyle w:val="ListParagraph"/>
        <w:numPr>
          <w:ilvl w:val="1"/>
          <w:numId w:val="126"/>
        </w:numPr>
      </w:pPr>
      <w:r w:rsidRPr="002C49F5">
        <w:t>Select ’Save &amp; Next’.</w:t>
      </w:r>
    </w:p>
    <w:p w14:paraId="68E61631" w14:textId="77777777" w:rsidR="00102EFB" w:rsidRPr="002C49F5" w:rsidRDefault="00102EFB" w:rsidP="00BA1453">
      <w:pPr>
        <w:pStyle w:val="ListParagraph"/>
        <w:numPr>
          <w:ilvl w:val="0"/>
          <w:numId w:val="126"/>
        </w:numPr>
      </w:pPr>
      <w:commentRangeStart w:id="84"/>
      <w:commentRangeStart w:id="85"/>
      <w:r w:rsidRPr="002C49F5">
        <w:t>Click ‘Build</w:t>
      </w:r>
      <w:commentRangeEnd w:id="84"/>
      <w:r w:rsidRPr="002C49F5">
        <w:commentReference w:id="84"/>
      </w:r>
      <w:commentRangeEnd w:id="85"/>
      <w:r w:rsidRPr="002C49F5">
        <w:commentReference w:id="85"/>
      </w:r>
      <w:r w:rsidRPr="002C49F5">
        <w:t>’ under the ‘Web App’ option.</w:t>
      </w:r>
    </w:p>
    <w:p w14:paraId="5DEE425F" w14:textId="77777777" w:rsidR="00102EFB" w:rsidRPr="002C49F5" w:rsidRDefault="00102EFB" w:rsidP="00BA1453">
      <w:pPr>
        <w:pStyle w:val="ListParagraph"/>
        <w:numPr>
          <w:ilvl w:val="1"/>
          <w:numId w:val="126"/>
        </w:numPr>
      </w:pPr>
      <w:r w:rsidRPr="002C49F5">
        <w:t>Ensure ZIP is selected.</w:t>
      </w:r>
    </w:p>
    <w:p w14:paraId="187517EC" w14:textId="77777777" w:rsidR="00102EFB" w:rsidRPr="002C49F5" w:rsidRDefault="00102EFB" w:rsidP="00BA1453">
      <w:pPr>
        <w:pStyle w:val="ListParagraph"/>
        <w:numPr>
          <w:ilvl w:val="1"/>
          <w:numId w:val="126"/>
        </w:numPr>
      </w:pPr>
      <w:r w:rsidRPr="002C49F5">
        <w:t>Select the latest Client runtime version.</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3AD35992" w:rsidR="00102EFB" w:rsidRPr="002C49F5" w:rsidRDefault="00102EFB" w:rsidP="00555479">
      <w:pPr>
        <w:pStyle w:val="ListParagraph"/>
        <w:numPr>
          <w:ilvl w:val="1"/>
          <w:numId w:val="126"/>
        </w:numPr>
      </w:pPr>
      <w:r w:rsidRPr="002C49F5">
        <w:t>Click Build</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AppGyver account. This will contain a link from which the .zip file </w:t>
      </w:r>
      <w:commentRangeStart w:id="86"/>
      <w:r w:rsidRPr="002C49F5">
        <w:t>may be downloaded</w:t>
      </w:r>
      <w:commentRangeEnd w:id="86"/>
      <w:r w:rsidRPr="002C49F5">
        <w:commentReference w:id="86"/>
      </w:r>
      <w:r w:rsidRPr="002C49F5">
        <w:t>.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7C862ABA" w:rsidR="00102EFB" w:rsidRDefault="00102EFB" w:rsidP="00102EFB">
      <w:pPr>
        <w:rPr>
          <w:b/>
          <w:bCs/>
        </w:rPr>
      </w:pPr>
      <w:r w:rsidRPr="002C49F5">
        <w:t xml:space="preserve">Once this has been completed, the Web Application is accessible from your server directly, for example: </w:t>
      </w:r>
      <w:hyperlink r:id="rId42" w:history="1">
        <w:r w:rsidR="004D0D95" w:rsidRPr="00F33E3C">
          <w:rPr>
            <w:rStyle w:val="Hyperlink"/>
            <w:b/>
            <w:bCs/>
          </w:rPr>
          <w:t>https://www.myserver.myDomain.com/CortexInteractionPortal</w:t>
        </w:r>
      </w:hyperlink>
      <w:r w:rsidRPr="00E94952">
        <w:rPr>
          <w:b/>
          <w:bCs/>
        </w:rPr>
        <w:t>.</w:t>
      </w:r>
    </w:p>
    <w:p w14:paraId="729F99A5" w14:textId="52CC52B4" w:rsidR="00102EFB" w:rsidRPr="00BA1453" w:rsidRDefault="00102EFB" w:rsidP="00BA1453">
      <w:pPr>
        <w:pStyle w:val="Heading2"/>
      </w:pPr>
      <w:bookmarkStart w:id="87" w:name="_Toc142058396"/>
      <w:bookmarkStart w:id="88" w:name="_Toc143171602"/>
      <w:r>
        <w:lastRenderedPageBreak/>
        <w:t>Web App Redirect Rule</w:t>
      </w:r>
      <w:bookmarkEnd w:id="87"/>
      <w:bookmarkEnd w:id="88"/>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89" w:name="_Toc130996343"/>
      <w:r>
        <w:t>Save and exit the file.</w:t>
      </w:r>
    </w:p>
    <w:p w14:paraId="1AA6E08B" w14:textId="77777777" w:rsidR="00102EFB" w:rsidRPr="00626A45" w:rsidRDefault="00102EFB" w:rsidP="00BA1453">
      <w:pPr>
        <w:pStyle w:val="Heading2"/>
      </w:pPr>
      <w:bookmarkStart w:id="90" w:name="_Toc142058397"/>
      <w:bookmarkStart w:id="91" w:name="_Toc143171603"/>
      <w:commentRangeStart w:id="92"/>
      <w:r w:rsidRPr="00626A45">
        <w:t>CORS Configuration</w:t>
      </w:r>
      <w:bookmarkEnd w:id="89"/>
      <w:commentRangeEnd w:id="92"/>
      <w:r>
        <w:rPr>
          <w:rStyle w:val="CommentReference"/>
          <w:rFonts w:ascii="Trebuchet MS" w:eastAsia="Times New Roman" w:hAnsi="Trebuchet MS" w:cs="Times New Roman"/>
          <w:b w:val="0"/>
          <w:color w:val="auto"/>
          <w:lang w:eastAsia="en-GB"/>
        </w:rPr>
        <w:commentReference w:id="92"/>
      </w:r>
      <w:bookmarkEnd w:id="90"/>
      <w:bookmarkEnd w:id="91"/>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commentRangeStart w:id="93"/>
      <w:r>
        <w:t>Navigate to C:\ProgramData\SF\&lt;Customer&gt;.&lt;Node&gt;\Fabric\work\ImageCache\Store\</w:t>
      </w:r>
      <w:commentRangeStart w:id="94"/>
      <w:commentRangeStart w:id="95"/>
      <w:r>
        <w:t>Cortex.Innovation.Core</w:t>
      </w:r>
      <w:commentRangeEnd w:id="94"/>
      <w:r>
        <w:rPr>
          <w:rStyle w:val="CommentReference"/>
        </w:rPr>
        <w:commentReference w:id="94"/>
      </w:r>
      <w:commentRangeEnd w:id="95"/>
      <w:r>
        <w:rPr>
          <w:rStyle w:val="CommentReference"/>
        </w:rPr>
        <w:commentReference w:id="95"/>
      </w:r>
      <w:r>
        <w:t>\ApiGatewayPkg.Code.&lt;Version&gt;</w:t>
      </w:r>
      <w:commentRangeEnd w:id="93"/>
      <w:r>
        <w:rPr>
          <w:rStyle w:val="CommentReference"/>
        </w:rPr>
        <w:commentReference w:id="93"/>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t>Open the appsettings.json file.</w:t>
      </w:r>
    </w:p>
    <w:p w14:paraId="05F7BB05" w14:textId="609F1E56" w:rsidR="00102EFB" w:rsidRPr="00626A45" w:rsidRDefault="00102EFB" w:rsidP="00555479">
      <w:pPr>
        <w:pStyle w:val="ListParagraph"/>
        <w:numPr>
          <w:ilvl w:val="0"/>
          <w:numId w:val="131"/>
        </w:numPr>
      </w:pPr>
      <w:r w:rsidRPr="00626A45">
        <w:t>Under the Cors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r w:rsidRPr="00626A45">
              <w:t>AllowedOrigins</w:t>
            </w:r>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Note that the origin of the app server(s) hosting the Web App is required, and the origin of the AppGyver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 xml:space="preserve"> "https://*.&l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r w:rsidRPr="00626A45">
              <w:t>AllowCredentials</w:t>
            </w:r>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r w:rsidRPr="00626A45">
              <w:t>AllowWildcardSubdomains</w:t>
            </w:r>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hether or not wildcards (*) are permitted for subdomains. Based on the example in AllowedOrigins,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174689BC" w14:textId="77777777" w:rsidR="00BA1453" w:rsidRDefault="00BA1453" w:rsidP="00102EFB"/>
    <w:p w14:paraId="0DA27BFF" w14:textId="081E9F3C"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6FDB3132" w:rsidR="00102EFB" w:rsidRPr="00626A45" w:rsidRDefault="00102EFB" w:rsidP="00102EFB">
      <w:pPr>
        <w:pStyle w:val="ListParagraph"/>
        <w:numPr>
          <w:ilvl w:val="1"/>
          <w:numId w:val="132"/>
        </w:numPr>
      </w:pPr>
      <w:r w:rsidRPr="00626A45">
        <w:t xml:space="preserve">For example, </w:t>
      </w:r>
      <w:hyperlink r:id="rId43"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1E2EDD84" w14:textId="75C2C54E" w:rsidR="00102EFB" w:rsidRDefault="00102EFB" w:rsidP="00102EFB">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97" w:name="_Toc130996344"/>
      <w:bookmarkStart w:id="98" w:name="_Toc142058398"/>
      <w:bookmarkStart w:id="99" w:name="_Toc143171604"/>
      <w:r w:rsidRPr="0065690F">
        <w:t>Housekeeping Tasks</w:t>
      </w:r>
      <w:bookmarkEnd w:id="97"/>
      <w:bookmarkEnd w:id="98"/>
      <w:bookmarkEnd w:id="99"/>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Pr="0065690F" w:rsidRDefault="000422B7" w:rsidP="00102EFB">
      <w:r>
        <w:t>As an example, t</w:t>
      </w:r>
      <w:r w:rsidR="00C86CD8">
        <w:t xml:space="preserve">he CRON syntax to start a flow at 8am every day is </w:t>
      </w:r>
      <w:r w:rsidR="00A032B0">
        <w:t xml:space="preserve">0 </w:t>
      </w:r>
      <w:r w:rsidR="00C86CD8" w:rsidRPr="00C86CD8">
        <w:t xml:space="preserve">0 8 ? </w:t>
      </w:r>
      <w:r w:rsidR="00A032B0">
        <w:t>*</w:t>
      </w:r>
      <w:r w:rsidR="00C86CD8" w:rsidRPr="00C86CD8">
        <w:t xml:space="preserve"> </w:t>
      </w:r>
      <w:r w:rsidR="00A032B0">
        <w:t>*</w:t>
      </w:r>
      <w:r w:rsidR="00C86CD8">
        <w:t xml:space="preserve">. </w:t>
      </w:r>
    </w:p>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100" w:name="_Toc142058399"/>
      <w:bookmarkStart w:id="101" w:name="_Toc143171605"/>
      <w:r>
        <w:lastRenderedPageBreak/>
        <w:t>Testing</w:t>
      </w:r>
      <w:bookmarkEnd w:id="100"/>
      <w:bookmarkEnd w:id="101"/>
    </w:p>
    <w:p w14:paraId="50815E47" w14:textId="77777777" w:rsidR="00102EFB" w:rsidRPr="00EA155C" w:rsidRDefault="00102EFB" w:rsidP="00BA1453">
      <w:pPr>
        <w:pStyle w:val="Heading2"/>
      </w:pPr>
      <w:bookmarkStart w:id="102" w:name="_Toc130996346"/>
      <w:bookmarkStart w:id="103" w:name="_Toc142058400"/>
      <w:bookmarkStart w:id="104" w:name="_Toc143171606"/>
      <w:r w:rsidRPr="00EA155C">
        <w:t>Testing User Access Management Flows</w:t>
      </w:r>
      <w:bookmarkEnd w:id="102"/>
      <w:bookmarkEnd w:id="103"/>
      <w:bookmarkEnd w:id="104"/>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 xml:space="preserve">If it goes through successfully, check the output variables (accessLevel and authToken)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r w:rsidRPr="003331B8">
        <w:rPr>
          <w:b/>
          <w:bCs/>
        </w:rPr>
        <w:t>Cortex.Interaction.Portal.postman_collection.json</w:t>
      </w:r>
      <w:proofErr w:type="spellEnd"/>
      <w:r w:rsidRPr="00EA155C">
        <w:t xml:space="preserve">, provided </w:t>
      </w:r>
      <w:commentRangeStart w:id="105"/>
      <w:r w:rsidRPr="00EA155C">
        <w:t xml:space="preserve">as part of the package obtained </w:t>
      </w:r>
      <w:commentRangeEnd w:id="105"/>
      <w:r w:rsidRPr="00EA155C">
        <w:commentReference w:id="105"/>
      </w:r>
      <w:r w:rsidRPr="00EA155C">
        <w:t>in Section 2.</w:t>
      </w:r>
      <w:r w:rsidR="003E216D">
        <w:t>2</w:t>
      </w:r>
      <w:r w:rsidRPr="00EA155C">
        <w:t>.</w:t>
      </w:r>
    </w:p>
    <w:p w14:paraId="5F1B7509" w14:textId="77777777"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4" w:history="1">
        <w:r w:rsidRPr="004765CA">
          <w:rPr>
            <w:rStyle w:val="Hyperlink"/>
            <w:b/>
          </w:rPr>
          <w:t>https://www.postman.com/</w:t>
        </w:r>
      </w:hyperlink>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5"/>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UserAccessManagement</w:t>
            </w:r>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r w:rsidRPr="00DB5559">
              <w:t>authToken</w:t>
            </w:r>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commentRangeStart w:id="106"/>
      <w:r w:rsidRPr="00EA155C">
        <w:t>Test the ‘Authenticate’ request</w:t>
      </w:r>
      <w:commentRangeEnd w:id="106"/>
      <w:r w:rsidRPr="00EA155C">
        <w:commentReference w:id="106"/>
      </w:r>
      <w:r w:rsidRPr="00EA155C">
        <w: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6"/>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accessLevel":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authToken":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The authToken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107" w:name="_Toc130996347"/>
      <w:bookmarkStart w:id="108" w:name="_Toc142058401"/>
      <w:bookmarkStart w:id="109" w:name="_Toc143171607"/>
      <w:r w:rsidRPr="005E758D">
        <w:lastRenderedPageBreak/>
        <w:t>Testing the Web Application</w:t>
      </w:r>
      <w:bookmarkEnd w:id="107"/>
      <w:bookmarkEnd w:id="108"/>
      <w:bookmarkEnd w:id="109"/>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AppGyver preview mode and this step can be skipped.</w:t>
      </w:r>
    </w:p>
    <w:p w14:paraId="5C18657C" w14:textId="77777777" w:rsidR="00102EFB" w:rsidRPr="005E758D" w:rsidRDefault="00102EFB" w:rsidP="00102EFB">
      <w:pPr>
        <w:pStyle w:val="WeAreCORTEXEmphasis"/>
      </w:pPr>
      <w:r w:rsidRPr="005E758D">
        <w:t>If you have not configured CORS to enable the AppGyver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Login to AppGyver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110" w:name="_Toc130996348"/>
      <w:bookmarkStart w:id="111" w:name="_Toc142058402"/>
      <w:bookmarkStart w:id="112" w:name="_Toc143171608"/>
      <w:r w:rsidRPr="001A0D08">
        <w:t>Testing UI-Driven Process (Service Requests)</w:t>
      </w:r>
      <w:bookmarkEnd w:id="110"/>
      <w:bookmarkEnd w:id="111"/>
      <w:bookmarkEnd w:id="112"/>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4A3ED06C" w14:textId="315EF45E" w:rsidR="00102EFB" w:rsidRPr="001A0D08" w:rsidRDefault="00102EFB" w:rsidP="00555479">
      <w:pPr>
        <w:pStyle w:val="ListParagraph"/>
        <w:numPr>
          <w:ilvl w:val="1"/>
          <w:numId w:val="139"/>
        </w:numPr>
      </w:pPr>
      <w:r w:rsidRPr="001A0D08">
        <w:t xml:space="preserve">For example: </w:t>
      </w:r>
      <w:hyperlink w:history="1"/>
      <w:r w:rsidRPr="001A0D08">
        <w:t>https://www.cortexApp1.myDomain.com/CortexInteractionPortal</w:t>
      </w:r>
      <w:r w:rsidRPr="001A0D08" w:rsidDel="00655B78">
        <w:t xml:space="preserve"> </w:t>
      </w:r>
      <w:r w:rsidRPr="001A0D08">
        <w:t xml:space="preserve"> </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113"/>
      <w:commentRangeStart w:id="114"/>
      <w:r w:rsidRPr="001A0D08">
        <w:t xml:space="preserve">Add Numbers’ </w:t>
      </w:r>
      <w:commentRangeEnd w:id="113"/>
      <w:r w:rsidRPr="001A0D08">
        <w:commentReference w:id="113"/>
      </w:r>
      <w:commentRangeEnd w:id="114"/>
      <w:r w:rsidRPr="001A0D08">
        <w:commentReference w:id="114"/>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115" w:name="_Toc130996349"/>
      <w:bookmarkStart w:id="116" w:name="_Toc142058403"/>
      <w:bookmarkStart w:id="117" w:name="_Toc143171609"/>
      <w:r w:rsidRPr="00192B1C">
        <w:lastRenderedPageBreak/>
        <w:t>Testing Process-Driven UI (Process Dashboard)</w:t>
      </w:r>
      <w:bookmarkEnd w:id="115"/>
      <w:bookmarkEnd w:id="116"/>
      <w:bookmarkEnd w:id="117"/>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gramStart"/>
      <w:r w:rsidRPr="00192B1C">
        <w:t>rbac.json</w:t>
      </w:r>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commentRangeStart w:id="118"/>
      <w:r w:rsidRPr="00192B1C">
        <w:t xml:space="preserve">From </w:t>
      </w:r>
      <w:r w:rsidRPr="00EA2446">
        <w:rPr>
          <w:rFonts w:cstheme="minorHAnsi"/>
        </w:rPr>
        <w:t xml:space="preserve">CORTEX </w:t>
      </w:r>
      <w:r w:rsidRPr="00192B1C">
        <w:t>Gateway or Postman, start ‘Example-Onboarding-Flow’</w:t>
      </w:r>
      <w:commentRangeEnd w:id="118"/>
      <w:r w:rsidRPr="00192B1C">
        <w:commentReference w:id="118"/>
      </w:r>
      <w:r w:rsidRPr="00192B1C">
        <w:t xml:space="preserve">.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commentRangeStart w:id="119"/>
      <w:r w:rsidRPr="00192B1C">
        <w:t>Ensure there are no exceptions after it starts running</w:t>
      </w:r>
      <w:commentRangeEnd w:id="119"/>
      <w:r w:rsidRPr="00192B1C">
        <w:commentReference w:id="119"/>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w:t>
      </w:r>
      <w:proofErr w:type="gramStart"/>
      <w:r w:rsidRPr="00192B1C">
        <w:t>filter</w:t>
      </w:r>
      <w:proofErr w:type="gramEnd"/>
      <w:r w:rsidRPr="00192B1C">
        <w:t xml:space="preserve">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7"/>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7"/>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120" w:name="_Toc130996350"/>
      <w:bookmarkStart w:id="121" w:name="_Toc142058404"/>
      <w:bookmarkStart w:id="122" w:name="_Toc143171610"/>
      <w:r w:rsidRPr="0042747B">
        <w:lastRenderedPageBreak/>
        <w:t>Appendix A: Renaming Web App Title</w:t>
      </w:r>
      <w:bookmarkEnd w:id="120"/>
      <w:bookmarkEnd w:id="121"/>
      <w:bookmarkEnd w:id="122"/>
    </w:p>
    <w:p w14:paraId="3F485ACF" w14:textId="77777777" w:rsidR="00102EFB" w:rsidRPr="00102EFB" w:rsidRDefault="00102EFB" w:rsidP="00102EFB">
      <w:pPr>
        <w:pStyle w:val="WeAreCORTEXEmphasis"/>
        <w:rPr>
          <w:i w:val="0"/>
          <w:iCs w:val="0"/>
        </w:rPr>
      </w:pPr>
      <w:r w:rsidRPr="00102EFB">
        <w:rPr>
          <w:i w:val="0"/>
          <w:iCs w:val="0"/>
        </w:rPr>
        <w:t>Note that as of the latest version of AppGyver,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AppGyver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replace()</w:t>
      </w:r>
    </w:p>
    <w:p w14:paraId="4B671B18" w14:textId="77777777" w:rsidR="00102EFB" w:rsidRPr="0042747B" w:rsidRDefault="00102EFB" w:rsidP="00102EFB">
      <w:pPr>
        <w:pStyle w:val="Style1"/>
        <w:ind w:left="0"/>
      </w:pPr>
      <w:r w:rsidRPr="0042747B">
        <w:t xml:space="preserve">    (Get-Content $_).Replace("&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replace()</w:t>
      </w:r>
    </w:p>
    <w:p w14:paraId="3985CA6C" w14:textId="77777777" w:rsidR="00102EFB" w:rsidRPr="0042747B" w:rsidRDefault="00102EFB" w:rsidP="00102EFB">
      <w:pPr>
        <w:pStyle w:val="Style1"/>
        <w:ind w:left="0"/>
      </w:pPr>
      <w:r w:rsidRPr="0042747B">
        <w:t xml:space="preserve">    (Get-Content $_).Replace("(""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123" w:name="_Toc130996356"/>
      <w:bookmarkStart w:id="124" w:name="_Toc142058405"/>
      <w:bookmarkStart w:id="125" w:name="_Toc143171611"/>
      <w:r w:rsidRPr="00214F5B">
        <w:lastRenderedPageBreak/>
        <w:t xml:space="preserve">Appendix </w:t>
      </w:r>
      <w:r w:rsidR="00C77365">
        <w:t>B</w:t>
      </w:r>
      <w:r w:rsidRPr="00214F5B">
        <w:t>: Issues with Self Signed Certificates</w:t>
      </w:r>
      <w:bookmarkEnd w:id="123"/>
      <w:bookmarkEnd w:id="124"/>
      <w:bookmarkEnd w:id="125"/>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126" w:name="_Toc142058406"/>
      <w:bookmarkStart w:id="127" w:name="_Toc143171612"/>
      <w:r>
        <w:lastRenderedPageBreak/>
        <w:t xml:space="preserve">Appendix </w:t>
      </w:r>
      <w:r w:rsidR="00C77365">
        <w:t>C</w:t>
      </w:r>
      <w:r>
        <w:t>: Load Balancer Configurations</w:t>
      </w:r>
      <w:bookmarkEnd w:id="126"/>
      <w:bookmarkEnd w:id="127"/>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128" w:name="_Toc142058407"/>
      <w:bookmarkStart w:id="129" w:name="_Toc143171613"/>
      <w:r>
        <w:t>Single-Portal Setup</w:t>
      </w:r>
      <w:bookmarkEnd w:id="128"/>
      <w:bookmarkEnd w:id="129"/>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130" w:name="_Toc142058408"/>
      <w:bookmarkStart w:id="131" w:name="_Toc143171614"/>
      <w:r>
        <w:t>Multi-Portal Setup</w:t>
      </w:r>
      <w:bookmarkEnd w:id="130"/>
      <w:bookmarkEnd w:id="131"/>
    </w:p>
    <w:p w14:paraId="021DA61E" w14:textId="77777777" w:rsidR="00102EFB" w:rsidRDefault="00102EFB" w:rsidP="00102EFB">
      <w:r>
        <w:t>The ‘Multi-Portal’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132" w:name="_Hlk139367522"/>
      <w:r>
        <w:t>node1.domain.com</w:t>
      </w:r>
      <w:bookmarkEnd w:id="132"/>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7"/>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madeu Obach" w:date="2023-03-16T10:34:00Z" w:initials="AO">
    <w:p w14:paraId="47C3AFDA" w14:textId="77777777" w:rsidR="00700EF6" w:rsidRDefault="00700EF6" w:rsidP="00700EF6">
      <w:pPr>
        <w:pStyle w:val="CommentText"/>
        <w:jc w:val="left"/>
      </w:pPr>
      <w:r>
        <w:rPr>
          <w:rStyle w:val="CommentReference"/>
        </w:rPr>
        <w:annotationRef/>
      </w:r>
      <w:r>
        <w:t>I would change this - this is an installation guide if I'm not wrong - so it is for people installing /deploying Cortex innovation. Also remove reference to engines.</w:t>
      </w:r>
    </w:p>
  </w:comment>
  <w:comment w:id="11"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26" w:author="Amadeu Obach" w:date="2023-03-27T14:12:00Z" w:initials="AO">
    <w:p w14:paraId="6423185E" w14:textId="77777777" w:rsidR="00102EFB" w:rsidRDefault="00102EFB" w:rsidP="00102EFB">
      <w:pPr>
        <w:pStyle w:val="CommentText"/>
        <w:jc w:val="left"/>
      </w:pPr>
      <w:r>
        <w:rPr>
          <w:rStyle w:val="CommentReference"/>
        </w:rPr>
        <w:annotationRef/>
      </w:r>
      <w:r>
        <w:t>What is CIP? It is not an acronym mentioned at the abbreviations section. An it is a key one ☺️</w:t>
      </w:r>
    </w:p>
  </w:comment>
  <w:comment w:id="37" w:author="Jonathan Rogers" w:date="2023-02-28T11:41:00Z" w:initials="JR">
    <w:p w14:paraId="316AA764" w14:textId="77777777" w:rsidR="00102EFB" w:rsidRDefault="00102EFB" w:rsidP="00102EFB">
      <w:pPr>
        <w:pStyle w:val="CommentText"/>
        <w:jc w:val="left"/>
      </w:pPr>
      <w:r>
        <w:rPr>
          <w:rStyle w:val="CommentReference"/>
        </w:rPr>
        <w:annotationRef/>
      </w:r>
      <w:r>
        <w:t>From where?</w:t>
      </w:r>
    </w:p>
  </w:comment>
  <w:comment w:id="44" w:author="Amadeu Obach" w:date="2023-03-16T10:48:00Z" w:initials="AO">
    <w:p w14:paraId="63A4679D" w14:textId="77777777" w:rsidR="00102EFB" w:rsidRDefault="00102EFB" w:rsidP="00102EFB">
      <w:pPr>
        <w:pStyle w:val="CommentText"/>
        <w:jc w:val="left"/>
      </w:pPr>
      <w:r>
        <w:rPr>
          <w:rStyle w:val="CommentReference"/>
        </w:rPr>
        <w:annotationRef/>
      </w:r>
      <w:r>
        <w:t>I would add a first step or maybe a new section before this for requirements. Where it tells you to open an account with appgyver.</w:t>
      </w:r>
    </w:p>
    <w:p w14:paraId="3527EC65" w14:textId="77777777" w:rsidR="00102EFB" w:rsidRDefault="00102EFB" w:rsidP="00102EFB">
      <w:pPr>
        <w:pStyle w:val="CommentText"/>
        <w:jc w:val="left"/>
      </w:pPr>
      <w:r>
        <w:t>And in this section tell to login onto your account. And import.</w:t>
      </w:r>
    </w:p>
  </w:comment>
  <w:comment w:id="45" w:author="Amadeu Obach" w:date="2023-03-16T11:09:00Z" w:initials="AO">
    <w:p w14:paraId="57A4A9EB" w14:textId="77777777" w:rsidR="00102EFB" w:rsidRDefault="00102EFB" w:rsidP="00102EFB">
      <w:pPr>
        <w:pStyle w:val="CommentText"/>
        <w:jc w:val="left"/>
      </w:pPr>
      <w:r>
        <w:rPr>
          <w:rStyle w:val="CommentReference"/>
        </w:rPr>
        <w:annotationRef/>
      </w:r>
      <w:r>
        <w:t>To create an account I had to go to the appgyver link, click on create account, fill the information, confirm the account (email).</w:t>
      </w:r>
    </w:p>
    <w:p w14:paraId="6317844B" w14:textId="77777777" w:rsidR="00102EFB" w:rsidRDefault="00102EFB" w:rsidP="00102EFB">
      <w:pPr>
        <w:pStyle w:val="CommentText"/>
        <w:jc w:val="left"/>
      </w:pPr>
      <w:r>
        <w:t>Now I sing in for first time, it asks me more information, and in, but I'm in the Manage Account page.</w:t>
      </w:r>
    </w:p>
    <w:p w14:paraId="183B2EFB" w14:textId="77777777" w:rsidR="00102EFB" w:rsidRDefault="00102EFB" w:rsidP="00102EFB">
      <w:pPr>
        <w:pStyle w:val="CommentText"/>
        <w:jc w:val="left"/>
      </w:pPr>
      <w:r>
        <w:t>From here, How I import the Appgyver app??? It is not explained.</w:t>
      </w:r>
    </w:p>
    <w:p w14:paraId="3185FEB8" w14:textId="77777777" w:rsidR="00102EFB" w:rsidRDefault="00102EFB" w:rsidP="00102EFB">
      <w:pPr>
        <w:pStyle w:val="CommentText"/>
        <w:jc w:val="left"/>
      </w:pPr>
      <w:r>
        <w:t xml:space="preserve">I see the following options: </w:t>
      </w:r>
    </w:p>
    <w:p w14:paraId="7C89A0C6" w14:textId="77777777" w:rsidR="00102EFB" w:rsidRDefault="00102EFB" w:rsidP="00102EFB">
      <w:pPr>
        <w:pStyle w:val="CommentText"/>
        <w:jc w:val="left"/>
      </w:pPr>
      <w:r>
        <w:t>1. AppGyver: this send me to a page to sign up dor sap appgyver composer pro. Do I have to do it?</w:t>
      </w:r>
    </w:p>
    <w:p w14:paraId="46E9B428" w14:textId="77777777" w:rsidR="00102EFB" w:rsidRDefault="00102EFB" w:rsidP="00102EFB">
      <w:pPr>
        <w:pStyle w:val="CommentText"/>
        <w:jc w:val="left"/>
      </w:pPr>
      <w:r>
        <w:t xml:space="preserve">2. Documentation: it bring me to: </w:t>
      </w:r>
      <w:hyperlink r:id="rId1" w:history="1">
        <w:r w:rsidRPr="0053452B">
          <w:rPr>
            <w:rStyle w:val="Hyperlink"/>
          </w:rPr>
          <w:t>SAP AppGyver Documentation</w:t>
        </w:r>
      </w:hyperlink>
      <w:r>
        <w:t xml:space="preserve"> </w:t>
      </w:r>
    </w:p>
    <w:p w14:paraId="0EB12F7C" w14:textId="77777777" w:rsidR="00102EFB" w:rsidRDefault="00102EFB" w:rsidP="00102EFB">
      <w:pPr>
        <w:pStyle w:val="CommentText"/>
        <w:jc w:val="left"/>
      </w:pPr>
      <w:r>
        <w:t>3. Platform status: if I click it tells me that all systems are operational</w:t>
      </w:r>
    </w:p>
    <w:p w14:paraId="3E77706E" w14:textId="77777777" w:rsidR="00102EFB" w:rsidRDefault="00102EFB" w:rsidP="00102EFB">
      <w:pPr>
        <w:pStyle w:val="CommentText"/>
        <w:jc w:val="left"/>
      </w:pPr>
      <w:r>
        <w:t>4. Account</w:t>
      </w:r>
    </w:p>
    <w:p w14:paraId="0720F146" w14:textId="77777777" w:rsidR="00102EFB" w:rsidRDefault="00102EFB" w:rsidP="00102EFB">
      <w:pPr>
        <w:pStyle w:val="CommentText"/>
        <w:jc w:val="left"/>
      </w:pPr>
      <w:r>
        <w:t>5 Logout</w:t>
      </w:r>
    </w:p>
    <w:p w14:paraId="15D4BE95" w14:textId="77777777" w:rsidR="00102EFB" w:rsidRDefault="00102EFB" w:rsidP="00102EFB">
      <w:pPr>
        <w:pStyle w:val="CommentText"/>
        <w:jc w:val="left"/>
      </w:pPr>
    </w:p>
    <w:p w14:paraId="1DA01DCB" w14:textId="77777777" w:rsidR="00102EFB" w:rsidRDefault="00102EFB" w:rsidP="00102EFB">
      <w:pPr>
        <w:pStyle w:val="CommentText"/>
        <w:jc w:val="left"/>
      </w:pPr>
      <w:r>
        <w:t>I decided to do option 1.</w:t>
      </w:r>
    </w:p>
    <w:p w14:paraId="22A3A90C" w14:textId="77777777" w:rsidR="00102EFB" w:rsidRDefault="00102EFB" w:rsidP="00102EFB">
      <w:pPr>
        <w:pStyle w:val="CommentText"/>
        <w:jc w:val="left"/>
      </w:pPr>
      <w:r>
        <w:t>Once I did this I see My apps page.</w:t>
      </w:r>
    </w:p>
    <w:p w14:paraId="7B9902F4" w14:textId="77777777" w:rsidR="00102EFB" w:rsidRDefault="00102EFB" w:rsidP="00102EFB">
      <w:pPr>
        <w:pStyle w:val="CommentText"/>
        <w:jc w:val="left"/>
      </w:pPr>
      <w:r>
        <w:t>Here is where I see the create new button.</w:t>
      </w:r>
    </w:p>
    <w:p w14:paraId="3813436D" w14:textId="77777777" w:rsidR="00102EFB" w:rsidRDefault="00102EFB" w:rsidP="00102EFB">
      <w:pPr>
        <w:pStyle w:val="CommentText"/>
        <w:jc w:val="left"/>
      </w:pPr>
    </w:p>
    <w:p w14:paraId="560E7EF1" w14:textId="77777777" w:rsidR="00102EFB" w:rsidRDefault="00102EFB" w:rsidP="00102EFB">
      <w:pPr>
        <w:pStyle w:val="CommentText"/>
        <w:jc w:val="left"/>
      </w:pPr>
      <w:r>
        <w:t>There is no indication of what App name I should put. It is easier to support and maintain if everybody uses the same names. I have called it "Cortex Interaction Portal"</w:t>
      </w:r>
    </w:p>
  </w:comment>
  <w:comment w:id="46" w:author="Amadeu Obach" w:date="2023-03-16T11:13:00Z" w:initials="AO">
    <w:p w14:paraId="0528D54C" w14:textId="77777777" w:rsidR="00102EFB" w:rsidRDefault="00102EFB" w:rsidP="00102EFB">
      <w:pPr>
        <w:pStyle w:val="CommentText"/>
        <w:jc w:val="left"/>
      </w:pPr>
      <w:r>
        <w:rPr>
          <w:rStyle w:val="CommentReference"/>
        </w:rPr>
        <w:annotationRef/>
      </w:r>
      <w:r>
        <w:t>Select APP VARIABLES if they are not selected.</w:t>
      </w:r>
    </w:p>
  </w:comment>
  <w:comment w:id="47" w:author="Amadeu Obach" w:date="2023-03-16T11:29:00Z" w:initials="AO">
    <w:p w14:paraId="0A8B6DC0" w14:textId="77777777" w:rsidR="00102EFB" w:rsidRDefault="00102EFB" w:rsidP="00102EFB">
      <w:pPr>
        <w:pStyle w:val="CommentText"/>
        <w:jc w:val="left"/>
      </w:pPr>
      <w:r>
        <w:rPr>
          <w:rStyle w:val="CommentReference"/>
        </w:rPr>
        <w:annotationRef/>
      </w:r>
      <w:r>
        <w:t>There is a missing column explaining what is the field.</w:t>
      </w:r>
    </w:p>
  </w:comment>
  <w:comment w:id="48"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58" w:author="Joe Lees [2]" w:date="2022-11-30T13:44:00Z" w:initials="JL">
    <w:p w14:paraId="2972FF3D" w14:textId="77777777" w:rsidR="00102EFB" w:rsidRDefault="00102EFB" w:rsidP="00102EFB">
      <w:pPr>
        <w:pStyle w:val="CommentText"/>
        <w:jc w:val="left"/>
      </w:pPr>
      <w:r>
        <w:rPr>
          <w:rStyle w:val="CommentReference"/>
        </w:rPr>
        <w:annotationRef/>
      </w:r>
      <w:r>
        <w:t>Multi-Node setup?</w:t>
      </w:r>
    </w:p>
  </w:comment>
  <w:comment w:id="59" w:author="Jonathan Rogers" w:date="2023-02-06T13:30:00Z" w:initials="JR">
    <w:p w14:paraId="3BB6880C" w14:textId="77777777" w:rsidR="00102EFB" w:rsidRDefault="00102EFB" w:rsidP="00102EFB">
      <w:pPr>
        <w:pStyle w:val="CommentText"/>
        <w:jc w:val="left"/>
      </w:pPr>
      <w:r>
        <w:rPr>
          <w:rStyle w:val="CommentReference"/>
        </w:rPr>
        <w:annotationRef/>
      </w:r>
      <w:r>
        <w:t>Will action once we know how this works</w:t>
      </w:r>
    </w:p>
  </w:comment>
  <w:comment w:id="60" w:author="Amadeu Obach" w:date="2023-03-16T14:58:00Z" w:initials="AO">
    <w:p w14:paraId="648E19BC" w14:textId="77777777" w:rsidR="00102EFB" w:rsidRDefault="00102EFB" w:rsidP="00102EFB">
      <w:pPr>
        <w:pStyle w:val="CommentText"/>
        <w:jc w:val="left"/>
      </w:pPr>
      <w:r>
        <w:rPr>
          <w:rStyle w:val="CommentReference"/>
        </w:rPr>
        <w:annotationRef/>
      </w:r>
      <w:r>
        <w:t>In my lab, when I set up that in other flows I use localhost. It could work here…</w:t>
      </w:r>
    </w:p>
    <w:p w14:paraId="3A7E3849" w14:textId="77777777" w:rsidR="00102EFB" w:rsidRDefault="00102EFB" w:rsidP="00102EFB">
      <w:pPr>
        <w:pStyle w:val="CommentText"/>
        <w:jc w:val="left"/>
      </w:pPr>
      <w:r>
        <w:rPr>
          <w:color w:val="0000FF"/>
          <w:highlight w:val="yellow"/>
        </w:rPr>
        <w:t>new</w:t>
      </w:r>
      <w:r>
        <w:rPr>
          <w:color w:val="000000"/>
          <w:highlight w:val="yellow"/>
        </w:rPr>
        <w:t xml:space="preserve"> PowerShellWinRMSessionDetails(</w:t>
      </w:r>
    </w:p>
    <w:p w14:paraId="17420D15" w14:textId="77777777" w:rsidR="00102EFB" w:rsidRDefault="00102EFB" w:rsidP="00102EFB">
      <w:pPr>
        <w:pStyle w:val="CommentText"/>
        <w:jc w:val="left"/>
      </w:pPr>
      <w:r>
        <w:rPr>
          <w:color w:val="000000"/>
          <w:highlight w:val="yellow"/>
        </w:rPr>
        <w:t xml:space="preserve">    serverDetails: </w:t>
      </w:r>
      <w:r>
        <w:rPr>
          <w:color w:val="0000FF"/>
          <w:highlight w:val="yellow"/>
        </w:rPr>
        <w:t>new</w:t>
      </w:r>
      <w:r>
        <w:rPr>
          <w:color w:val="000000"/>
          <w:highlight w:val="yellow"/>
        </w:rPr>
        <w:t xml:space="preserve"> ServerDetails(</w:t>
      </w:r>
    </w:p>
    <w:p w14:paraId="5BFC99D2" w14:textId="77777777" w:rsidR="00102EFB" w:rsidRDefault="00102EFB" w:rsidP="00102EFB">
      <w:pPr>
        <w:pStyle w:val="CommentText"/>
        <w:jc w:val="left"/>
      </w:pPr>
      <w:r>
        <w:rPr>
          <w:color w:val="000000"/>
          <w:highlight w:val="yellow"/>
        </w:rPr>
        <w:t xml:space="preserve">        host: </w:t>
      </w:r>
      <w:r>
        <w:rPr>
          <w:color w:val="A31515"/>
          <w:highlight w:val="yellow"/>
        </w:rPr>
        <w:t>"localhost"</w:t>
      </w:r>
      <w:r>
        <w:rPr>
          <w:color w:val="000000"/>
          <w:highlight w:val="yellow"/>
        </w:rPr>
        <w:t>,</w:t>
      </w:r>
    </w:p>
    <w:p w14:paraId="04A5FA2A" w14:textId="77777777" w:rsidR="00102EFB" w:rsidRDefault="00102EFB" w:rsidP="00102EFB">
      <w:pPr>
        <w:pStyle w:val="CommentText"/>
        <w:jc w:val="left"/>
      </w:pPr>
      <w:r>
        <w:rPr>
          <w:color w:val="000000"/>
          <w:highlight w:val="yellow"/>
        </w:rPr>
        <w:t xml:space="preserve">        port: </w:t>
      </w:r>
      <w:r>
        <w:rPr>
          <w:color w:val="098658"/>
          <w:highlight w:val="yellow"/>
        </w:rPr>
        <w:t>5985</w:t>
      </w:r>
      <w:r>
        <w:rPr>
          <w:color w:val="000000"/>
          <w:highlight w:val="yellow"/>
        </w:rPr>
        <w:t>,</w:t>
      </w:r>
    </w:p>
    <w:p w14:paraId="6E7ACDCF" w14:textId="77777777" w:rsidR="00102EFB" w:rsidRDefault="00102EFB" w:rsidP="00102EFB">
      <w:pPr>
        <w:pStyle w:val="CommentText"/>
        <w:jc w:val="left"/>
      </w:pPr>
      <w:r>
        <w:rPr>
          <w:color w:val="000000"/>
          <w:highlight w:val="yellow"/>
        </w:rPr>
        <w:t xml:space="preserve">        useSsl: </w:t>
      </w:r>
      <w:r>
        <w:rPr>
          <w:color w:val="0000FF"/>
          <w:highlight w:val="yellow"/>
        </w:rPr>
        <w:t>false</w:t>
      </w:r>
    </w:p>
    <w:p w14:paraId="78367302" w14:textId="77777777" w:rsidR="00102EFB" w:rsidRDefault="00102EFB" w:rsidP="00102EFB">
      <w:pPr>
        <w:pStyle w:val="CommentText"/>
        <w:jc w:val="left"/>
      </w:pPr>
      <w:r>
        <w:rPr>
          <w:color w:val="000000"/>
          <w:highlight w:val="yellow"/>
        </w:rPr>
        <w:t>    ),</w:t>
      </w:r>
    </w:p>
    <w:p w14:paraId="5BE71AD2" w14:textId="77777777" w:rsidR="00102EFB" w:rsidRDefault="00102EFB" w:rsidP="00102EFB">
      <w:pPr>
        <w:pStyle w:val="CommentText"/>
        <w:jc w:val="left"/>
      </w:pPr>
      <w:r>
        <w:rPr>
          <w:color w:val="000000"/>
          <w:highlight w:val="yellow"/>
        </w:rPr>
        <w:t xml:space="preserve">    credentials: </w:t>
      </w:r>
      <w:r>
        <w:rPr>
          <w:color w:val="0000FF"/>
          <w:highlight w:val="yellow"/>
        </w:rPr>
        <w:t>new</w:t>
      </w:r>
      <w:r>
        <w:rPr>
          <w:color w:val="000000"/>
          <w:highlight w:val="yellow"/>
        </w:rPr>
        <w:t xml:space="preserve"> UserCredentials(</w:t>
      </w:r>
    </w:p>
    <w:p w14:paraId="4BFCD74F" w14:textId="77777777" w:rsidR="00102EFB" w:rsidRDefault="00102EFB" w:rsidP="00102EFB">
      <w:pPr>
        <w:pStyle w:val="CommentText"/>
        <w:jc w:val="left"/>
      </w:pPr>
      <w:r>
        <w:rPr>
          <w:color w:val="000000"/>
          <w:highlight w:val="yellow"/>
        </w:rPr>
        <w:t xml:space="preserve">        domain: </w:t>
      </w:r>
      <w:r>
        <w:rPr>
          <w:color w:val="A31515"/>
          <w:highlight w:val="yellow"/>
        </w:rPr>
        <w:t>$"{</w:t>
      </w:r>
      <w:r>
        <w:rPr>
          <w:color w:val="000000"/>
          <w:highlight w:val="yellow"/>
        </w:rPr>
        <w:t>($)g_Config[</w:t>
      </w:r>
      <w:r>
        <w:rPr>
          <w:color w:val="A31515"/>
          <w:highlight w:val="yellow"/>
        </w:rPr>
        <w:t>"POWERSHELL-DOMAIN"</w:t>
      </w:r>
      <w:r>
        <w:rPr>
          <w:color w:val="000000"/>
          <w:highlight w:val="yellow"/>
        </w:rPr>
        <w:t>]</w:t>
      </w:r>
      <w:r>
        <w:rPr>
          <w:color w:val="A31515"/>
          <w:highlight w:val="yellow"/>
        </w:rPr>
        <w:t>}"</w:t>
      </w:r>
      <w:r>
        <w:rPr>
          <w:color w:val="000000"/>
          <w:highlight w:val="yellow"/>
        </w:rPr>
        <w:t>,</w:t>
      </w:r>
    </w:p>
    <w:p w14:paraId="3DDCD68E" w14:textId="77777777" w:rsidR="00102EFB" w:rsidRDefault="00102EFB" w:rsidP="00102EFB">
      <w:pPr>
        <w:pStyle w:val="CommentText"/>
        <w:jc w:val="left"/>
      </w:pPr>
      <w:r>
        <w:rPr>
          <w:color w:val="000000"/>
          <w:highlight w:val="yellow"/>
        </w:rPr>
        <w:t xml:space="preserve">        username: </w:t>
      </w:r>
      <w:r>
        <w:rPr>
          <w:color w:val="A31515"/>
          <w:highlight w:val="yellow"/>
        </w:rPr>
        <w:t>$"{</w:t>
      </w:r>
      <w:r>
        <w:rPr>
          <w:color w:val="000000"/>
          <w:highlight w:val="yellow"/>
        </w:rPr>
        <w:t>($)g_Config[</w:t>
      </w:r>
      <w:r>
        <w:rPr>
          <w:color w:val="A31515"/>
          <w:highlight w:val="yellow"/>
        </w:rPr>
        <w:t>"POWERSHELL-USERNAME"</w:t>
      </w:r>
      <w:r>
        <w:rPr>
          <w:color w:val="000000"/>
          <w:highlight w:val="yellow"/>
        </w:rPr>
        <w:t>]</w:t>
      </w:r>
      <w:r>
        <w:rPr>
          <w:color w:val="A31515"/>
          <w:highlight w:val="yellow"/>
        </w:rPr>
        <w:t>}"</w:t>
      </w:r>
      <w:r>
        <w:rPr>
          <w:color w:val="000000"/>
          <w:highlight w:val="yellow"/>
        </w:rPr>
        <w:t>,</w:t>
      </w:r>
    </w:p>
    <w:p w14:paraId="5C1FCBCB" w14:textId="77777777" w:rsidR="00102EFB" w:rsidRDefault="00102EFB" w:rsidP="00102EFB">
      <w:pPr>
        <w:pStyle w:val="CommentText"/>
        <w:jc w:val="left"/>
      </w:pPr>
      <w:r>
        <w:rPr>
          <w:color w:val="000000"/>
          <w:highlight w:val="yellow"/>
        </w:rPr>
        <w:t xml:space="preserve">        password: </w:t>
      </w:r>
      <w:r>
        <w:rPr>
          <w:color w:val="A31515"/>
          <w:highlight w:val="yellow"/>
        </w:rPr>
        <w:t>$"{</w:t>
      </w:r>
      <w:r>
        <w:rPr>
          <w:color w:val="000000"/>
          <w:highlight w:val="yellow"/>
        </w:rPr>
        <w:t>($)g_Config[</w:t>
      </w:r>
      <w:r>
        <w:rPr>
          <w:color w:val="A31515"/>
          <w:highlight w:val="yellow"/>
        </w:rPr>
        <w:t>"POWERSHELL-PASSWORD"</w:t>
      </w:r>
      <w:r>
        <w:rPr>
          <w:color w:val="000000"/>
          <w:highlight w:val="yellow"/>
        </w:rPr>
        <w:t>]</w:t>
      </w:r>
      <w:r>
        <w:rPr>
          <w:color w:val="A31515"/>
          <w:highlight w:val="yellow"/>
        </w:rPr>
        <w:t>}"</w:t>
      </w:r>
    </w:p>
    <w:p w14:paraId="4ADA0C27" w14:textId="77777777" w:rsidR="00102EFB" w:rsidRDefault="00102EFB" w:rsidP="00102EFB">
      <w:pPr>
        <w:pStyle w:val="CommentText"/>
        <w:jc w:val="left"/>
      </w:pPr>
      <w:r>
        <w:rPr>
          <w:color w:val="000000"/>
          <w:highlight w:val="yellow"/>
        </w:rPr>
        <w:t>    ),</w:t>
      </w:r>
    </w:p>
    <w:p w14:paraId="2A11131B" w14:textId="77777777" w:rsidR="00102EFB" w:rsidRDefault="00102EFB" w:rsidP="00102EFB">
      <w:pPr>
        <w:pStyle w:val="CommentText"/>
        <w:jc w:val="left"/>
      </w:pPr>
      <w:r>
        <w:rPr>
          <w:color w:val="000000"/>
          <w:highlight w:val="yellow"/>
        </w:rPr>
        <w:t xml:space="preserve">    psConfiguration: </w:t>
      </w:r>
      <w:r>
        <w:rPr>
          <w:color w:val="A31515"/>
          <w:highlight w:val="yellow"/>
        </w:rPr>
        <w:t>"Microsoft.PowerShell"</w:t>
      </w:r>
    </w:p>
    <w:p w14:paraId="6C16AB9A" w14:textId="77777777" w:rsidR="00102EFB" w:rsidRDefault="00102EFB" w:rsidP="00102EFB">
      <w:pPr>
        <w:pStyle w:val="CommentText"/>
        <w:jc w:val="left"/>
      </w:pPr>
      <w:r>
        <w:rPr>
          <w:color w:val="000000"/>
          <w:highlight w:val="yellow"/>
        </w:rPr>
        <w:t>)</w:t>
      </w:r>
    </w:p>
    <w:p w14:paraId="3CC22702" w14:textId="77777777" w:rsidR="00102EFB" w:rsidRDefault="00102EFB" w:rsidP="00102EFB">
      <w:pPr>
        <w:pStyle w:val="CommentText"/>
        <w:jc w:val="left"/>
      </w:pPr>
    </w:p>
  </w:comment>
  <w:comment w:id="61" w:author="Jonathan Rogers" w:date="2023-03-17T09:41:00Z" w:initials="JR">
    <w:p w14:paraId="7F5F5F80" w14:textId="77777777" w:rsidR="00102EFB" w:rsidRDefault="00102EFB" w:rsidP="00102EFB">
      <w:pPr>
        <w:pStyle w:val="CommentText"/>
        <w:jc w:val="left"/>
      </w:pPr>
      <w:r>
        <w:rPr>
          <w:rStyle w:val="CommentReference"/>
        </w:rPr>
        <w:annotationRef/>
      </w:r>
      <w:r>
        <w:t>I have tested this in a multi-node set-up and it works, but this will be added to later versions of the documentation</w:t>
      </w:r>
    </w:p>
  </w:comment>
  <w:comment w:id="62"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63" w:author="Amadeu Obach" w:date="2023-03-16T15:07:00Z" w:initials="AO">
    <w:p w14:paraId="063B9464" w14:textId="77777777" w:rsidR="00102EFB" w:rsidRDefault="00102EFB" w:rsidP="00102EFB">
      <w:pPr>
        <w:pStyle w:val="CommentText"/>
        <w:jc w:val="left"/>
      </w:pPr>
      <w:r>
        <w:rPr>
          <w:rStyle w:val="CommentReference"/>
        </w:rPr>
        <w:annotationRef/>
      </w:r>
      <w:r>
        <w:t>There are other configuration variables not mention here:</w:t>
      </w:r>
    </w:p>
    <w:p w14:paraId="36B86126" w14:textId="77777777" w:rsidR="00102EFB" w:rsidRDefault="00102EFB" w:rsidP="00102EFB">
      <w:pPr>
        <w:pStyle w:val="CommentText"/>
        <w:jc w:val="left"/>
      </w:pPr>
    </w:p>
    <w:p w14:paraId="5A73B7B5" w14:textId="77777777" w:rsidR="00102EFB" w:rsidRDefault="00102EFB" w:rsidP="00102EFB">
      <w:pPr>
        <w:pStyle w:val="CommentText"/>
        <w:jc w:val="left"/>
      </w:pPr>
      <w:r>
        <w:rPr>
          <w:color w:val="A31515"/>
          <w:highlight w:val="yellow"/>
        </w:rPr>
        <w:t>"UamWorkingDirectory"</w:t>
      </w:r>
      <w:r>
        <w:rPr>
          <w:color w:val="000000"/>
          <w:highlight w:val="yellow"/>
        </w:rPr>
        <w:t xml:space="preserve">: </w:t>
      </w:r>
      <w:r>
        <w:rPr>
          <w:color w:val="A31515"/>
          <w:highlight w:val="yellow"/>
        </w:rPr>
        <w:t>"C:\\ProgramData\\Cortex\\User Access Management"</w:t>
      </w:r>
      <w:r>
        <w:rPr>
          <w:color w:val="000000"/>
          <w:highlight w:val="yellow"/>
        </w:rPr>
        <w:t>,</w:t>
      </w:r>
    </w:p>
    <w:p w14:paraId="245B90D8" w14:textId="77777777" w:rsidR="00102EFB" w:rsidRDefault="00102EFB" w:rsidP="00102EFB">
      <w:pPr>
        <w:pStyle w:val="CommentText"/>
        <w:jc w:val="left"/>
      </w:pPr>
      <w:r>
        <w:rPr>
          <w:color w:val="000000"/>
          <w:highlight w:val="yellow"/>
        </w:rPr>
        <w:t xml:space="preserve">    </w:t>
      </w:r>
      <w:r>
        <w:rPr>
          <w:color w:val="A31515"/>
          <w:highlight w:val="yellow"/>
        </w:rPr>
        <w:t>"ManualInterventionWorkingDirectory"</w:t>
      </w:r>
      <w:r>
        <w:rPr>
          <w:color w:val="000000"/>
          <w:highlight w:val="yellow"/>
        </w:rPr>
        <w:t xml:space="preserve">: </w:t>
      </w:r>
      <w:r>
        <w:rPr>
          <w:color w:val="A31515"/>
          <w:highlight w:val="yellow"/>
        </w:rPr>
        <w:t>"C:\\ProgramData\\Cortex\\User Access Management\\Manual Intervention"</w:t>
      </w:r>
      <w:r>
        <w:rPr>
          <w:color w:val="000000"/>
          <w:highlight w:val="yellow"/>
        </w:rPr>
        <w:t>,</w:t>
      </w:r>
    </w:p>
    <w:p w14:paraId="67D06C22" w14:textId="77777777" w:rsidR="00102EFB" w:rsidRDefault="00102EFB" w:rsidP="00102EFB">
      <w:pPr>
        <w:pStyle w:val="CommentText"/>
        <w:jc w:val="left"/>
      </w:pPr>
      <w:r>
        <w:rPr>
          <w:color w:val="000000"/>
          <w:highlight w:val="yellow"/>
        </w:rPr>
        <w:t xml:space="preserve">    </w:t>
      </w:r>
      <w:r>
        <w:rPr>
          <w:color w:val="A31515"/>
          <w:highlight w:val="yellow"/>
        </w:rPr>
        <w:t>"LoggingDirectory"</w:t>
      </w:r>
      <w:r>
        <w:rPr>
          <w:color w:val="000000"/>
          <w:highlight w:val="yellow"/>
        </w:rPr>
        <w:t xml:space="preserve">: </w:t>
      </w:r>
      <w:r>
        <w:rPr>
          <w:color w:val="A31515"/>
          <w:highlight w:val="yellow"/>
        </w:rPr>
        <w:t>"C:\\ProgramData\\Cortex\\Logging"</w:t>
      </w:r>
      <w:r>
        <w:rPr>
          <w:color w:val="000000"/>
          <w:highlight w:val="yellow"/>
        </w:rPr>
        <w:t>,</w:t>
      </w:r>
    </w:p>
    <w:p w14:paraId="41D140FF" w14:textId="77777777" w:rsidR="00102EFB" w:rsidRDefault="00102EFB" w:rsidP="00102EFB">
      <w:pPr>
        <w:pStyle w:val="CommentText"/>
        <w:jc w:val="left"/>
      </w:pPr>
      <w:r>
        <w:rPr>
          <w:color w:val="000000"/>
          <w:highlight w:val="yellow"/>
        </w:rPr>
        <w:t xml:space="preserve">    </w:t>
      </w:r>
      <w:r>
        <w:rPr>
          <w:color w:val="A31515"/>
          <w:highlight w:val="yellow"/>
        </w:rPr>
        <w:t>"PollingTimeSeconds"</w:t>
      </w:r>
      <w:r>
        <w:rPr>
          <w:color w:val="000000"/>
          <w:highlight w:val="yellow"/>
        </w:rPr>
        <w:t xml:space="preserve">: </w:t>
      </w:r>
      <w:r>
        <w:rPr>
          <w:color w:val="098658"/>
          <w:highlight w:val="yellow"/>
        </w:rPr>
        <w:t>10</w:t>
      </w:r>
      <w:r>
        <w:rPr>
          <w:color w:val="000000"/>
          <w:highlight w:val="yellow"/>
        </w:rPr>
        <w:t>,</w:t>
      </w:r>
    </w:p>
    <w:p w14:paraId="13B75F04" w14:textId="77777777" w:rsidR="00102EFB" w:rsidRDefault="00102EFB" w:rsidP="00102EFB">
      <w:pPr>
        <w:pStyle w:val="CommentText"/>
        <w:jc w:val="left"/>
      </w:pPr>
      <w:r>
        <w:rPr>
          <w:color w:val="000000"/>
          <w:highlight w:val="yellow"/>
        </w:rPr>
        <w:t xml:space="preserve">    </w:t>
      </w:r>
      <w:r>
        <w:rPr>
          <w:color w:val="A31515"/>
          <w:highlight w:val="yellow"/>
        </w:rPr>
        <w:t>"RbacConfig"</w:t>
      </w:r>
      <w:r>
        <w:rPr>
          <w:color w:val="000000"/>
          <w:highlight w:val="yellow"/>
        </w:rPr>
        <w:t xml:space="preserve">: </w:t>
      </w:r>
      <w:r>
        <w:rPr>
          <w:color w:val="A31515"/>
          <w:highlight w:val="yellow"/>
        </w:rPr>
        <w:t>"C:\\ProgramData\\Cortex\\User Access Management\\rbac.json"</w:t>
      </w:r>
    </w:p>
    <w:p w14:paraId="7CC4D0E6" w14:textId="77777777" w:rsidR="00102EFB" w:rsidRDefault="00102EFB" w:rsidP="00102EFB">
      <w:pPr>
        <w:pStyle w:val="CommentText"/>
        <w:jc w:val="left"/>
      </w:pPr>
    </w:p>
    <w:p w14:paraId="258F0D74" w14:textId="77777777" w:rsidR="00102EFB" w:rsidRDefault="00102EFB" w:rsidP="00102EFB">
      <w:pPr>
        <w:pStyle w:val="CommentText"/>
        <w:jc w:val="left"/>
      </w:pPr>
      <w:r>
        <w:t>I would add a comment saying to leave them as they are or add them in the table.</w:t>
      </w:r>
    </w:p>
  </w:comment>
  <w:comment w:id="67" w:author="Amadeu Obach" w:date="2023-03-16T15:09:00Z" w:initials="AO">
    <w:p w14:paraId="7C03E564" w14:textId="77777777" w:rsidR="00102EFB" w:rsidRDefault="00102EFB" w:rsidP="00102EFB">
      <w:pPr>
        <w:pStyle w:val="CommentText"/>
        <w:jc w:val="left"/>
      </w:pPr>
      <w:r>
        <w:rPr>
          <w:rStyle w:val="CommentReference"/>
        </w:rPr>
        <w:annotationRef/>
      </w:r>
      <w:r>
        <w:t>This should be done after 2,5 at least. If not we are creating useless versions of the package.</w:t>
      </w:r>
    </w:p>
  </w:comment>
  <w:comment w:id="75"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76" w:author="Joe Lees [2]" w:date="2023-05-30T14:36:00Z" w:initials="JL">
    <w:p w14:paraId="5A8AB211" w14:textId="77777777" w:rsidR="00102EFB" w:rsidRDefault="00102EFB" w:rsidP="00102EFB">
      <w:pPr>
        <w:pStyle w:val="CommentText"/>
        <w:jc w:val="left"/>
      </w:pPr>
      <w:r>
        <w:rPr>
          <w:rStyle w:val="CommentReference"/>
        </w:rPr>
        <w:annotationRef/>
      </w:r>
      <w:r>
        <w:t>Update Screenshot for -installProcessExtension</w:t>
      </w:r>
    </w:p>
  </w:comment>
  <w:comment w:id="80" w:author="Amadeu Obach" w:date="2023-03-16T15:22:00Z" w:initials="AO">
    <w:p w14:paraId="15DE23A6" w14:textId="77777777" w:rsidR="00102EFB" w:rsidRDefault="00102EFB" w:rsidP="00102EFB">
      <w:pPr>
        <w:pStyle w:val="CommentText"/>
        <w:jc w:val="left"/>
      </w:pPr>
      <w:r>
        <w:rPr>
          <w:rStyle w:val="CommentReference"/>
        </w:rPr>
        <w:annotationRef/>
      </w:r>
      <w:r>
        <w:t>Go to  bundle settings</w:t>
      </w:r>
    </w:p>
    <w:p w14:paraId="060A593F" w14:textId="77777777" w:rsidR="00102EFB" w:rsidRDefault="00102EFB" w:rsidP="00102EFB">
      <w:pPr>
        <w:pStyle w:val="CommentText"/>
        <w:jc w:val="left"/>
      </w:pPr>
      <w:r>
        <w:t>Select build scheme ZIP</w:t>
      </w:r>
    </w:p>
  </w:comment>
  <w:comment w:id="81" w:author="Amadeu Obach" w:date="2023-03-16T15:27:00Z" w:initials="AO">
    <w:p w14:paraId="560E735E" w14:textId="77777777" w:rsidR="00102EFB" w:rsidRDefault="00102EFB" w:rsidP="00102EFB">
      <w:pPr>
        <w:pStyle w:val="CommentText"/>
        <w:jc w:val="left"/>
      </w:pPr>
      <w:r>
        <w:rPr>
          <w:rStyle w:val="CommentReference"/>
        </w:rPr>
        <w:annotationRef/>
      </w:r>
      <w:r>
        <w:t>I see that save and next button does the same. So click save &amp; next</w:t>
      </w:r>
    </w:p>
  </w:comment>
  <w:comment w:id="83" w:author="Amadeu Obach" w:date="2023-03-16T16:21:00Z" w:initials="AO">
    <w:p w14:paraId="036CC0CF" w14:textId="77777777" w:rsidR="00102EFB" w:rsidRDefault="00102EFB" w:rsidP="00102EFB">
      <w:pPr>
        <w:pStyle w:val="CommentText"/>
        <w:jc w:val="left"/>
      </w:pPr>
      <w:r>
        <w:rPr>
          <w:rStyle w:val="CommentReference"/>
        </w:rPr>
        <w:annotationRef/>
      </w:r>
      <w:r>
        <w:t>What is the favicon?</w:t>
      </w:r>
    </w:p>
  </w:comment>
  <w:comment w:id="82" w:author="Jonathan Rogers" w:date="2023-03-17T09:53:00Z" w:initials="JR">
    <w:p w14:paraId="7E2D68A3" w14:textId="77777777" w:rsidR="00102EFB" w:rsidRDefault="00102EFB" w:rsidP="00102EFB">
      <w:pPr>
        <w:pStyle w:val="CommentText"/>
        <w:jc w:val="left"/>
      </w:pPr>
      <w:r>
        <w:rPr>
          <w:rStyle w:val="CommentReference"/>
        </w:rPr>
        <w:annotationRef/>
      </w:r>
      <w:r>
        <w:t>"for example, the Cortex Logo or your company logo."</w:t>
      </w:r>
    </w:p>
  </w:comment>
  <w:comment w:id="84" w:author="Amadeu Obach" w:date="2023-03-16T15:29:00Z" w:initials="AO">
    <w:p w14:paraId="2F143232" w14:textId="77777777" w:rsidR="00102EFB" w:rsidRDefault="00102EFB" w:rsidP="00102EFB">
      <w:pPr>
        <w:pStyle w:val="CommentText"/>
        <w:jc w:val="left"/>
      </w:pPr>
      <w:r>
        <w:rPr>
          <w:rStyle w:val="CommentReference"/>
        </w:rPr>
        <w:annotationRef/>
      </w:r>
      <w:r>
        <w:t>?? I do not see this button, only click and save. After the last click and save has gone to the configure page, It is there that there are 3 build buttons. I understand that we have to click the Build under Web App</w:t>
      </w:r>
    </w:p>
  </w:comment>
  <w:comment w:id="85" w:author="Amadeu Obach" w:date="2023-03-16T15:31:00Z" w:initials="AO">
    <w:p w14:paraId="34D6811B" w14:textId="77777777" w:rsidR="00102EFB" w:rsidRDefault="00102EFB" w:rsidP="00102EFB">
      <w:pPr>
        <w:pStyle w:val="CommentText"/>
        <w:jc w:val="left"/>
      </w:pPr>
      <w:r>
        <w:rPr>
          <w:rStyle w:val="CommentReference"/>
        </w:rPr>
        <w:annotationRef/>
      </w:r>
      <w:r>
        <w:t>I think it was already build before as I see the same page…</w:t>
      </w:r>
    </w:p>
  </w:comment>
  <w:comment w:id="86" w:author="Amadeu Obach" w:date="2023-03-16T15:32:00Z" w:initials="AO">
    <w:p w14:paraId="2423B397" w14:textId="77777777" w:rsidR="00102EFB" w:rsidRDefault="00102EFB" w:rsidP="00102EFB">
      <w:pPr>
        <w:pStyle w:val="CommentText"/>
        <w:jc w:val="left"/>
      </w:pPr>
      <w:r>
        <w:rPr>
          <w:rStyle w:val="CommentReference"/>
        </w:rPr>
        <w:annotationRef/>
      </w:r>
      <w:r>
        <w:t>Did not happen ☹️</w:t>
      </w:r>
    </w:p>
  </w:comment>
  <w:comment w:id="92"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94" w:author="Amadeu Obach" w:date="2023-03-17T11:07:00Z" w:initials="AO">
    <w:p w14:paraId="7F2DCB2F" w14:textId="77777777" w:rsidR="00102EFB" w:rsidRDefault="00102EFB" w:rsidP="00102EFB">
      <w:pPr>
        <w:pStyle w:val="CommentText"/>
        <w:jc w:val="left"/>
      </w:pPr>
      <w:r>
        <w:rPr>
          <w:rStyle w:val="CommentReference"/>
        </w:rPr>
        <w:annotationRef/>
      </w:r>
      <w:r>
        <w:t>Is this correct? In my lab is CortexInnovation not Cortex.Innovation.Core</w:t>
      </w:r>
    </w:p>
  </w:comment>
  <w:comment w:id="95" w:author="Jonathan Rogers" w:date="2023-03-17T11:25:00Z" w:initials="JR">
    <w:p w14:paraId="1AD8C017" w14:textId="77777777" w:rsidR="00102EFB" w:rsidRDefault="00102EFB" w:rsidP="00102EFB">
      <w:pPr>
        <w:pStyle w:val="CommentText"/>
        <w:jc w:val="left"/>
      </w:pPr>
      <w:r>
        <w:rPr>
          <w:rStyle w:val="CommentReference"/>
        </w:rPr>
        <w:annotationRef/>
      </w:r>
      <w:r>
        <w:t>I believe in the latest version of Cortex it is Innovation.Core, but this may require further investigation</w:t>
      </w:r>
    </w:p>
  </w:comment>
  <w:comment w:id="93" w:author="Ravichandran V" w:date="2023-07-11T10:48:00Z" w:initials="RV">
    <w:p w14:paraId="084DE922" w14:textId="77777777" w:rsidR="00102EFB" w:rsidRDefault="00102EFB" w:rsidP="00102EFB">
      <w:pPr>
        <w:pStyle w:val="CommentText"/>
      </w:pPr>
      <w:r>
        <w:rPr>
          <w:color w:val="2B579A"/>
          <w:shd w:val="clear" w:color="auto" w:fill="E6E6E6"/>
        </w:rPr>
        <w:fldChar w:fldCharType="begin"/>
      </w:r>
      <w:r>
        <w:instrText xml:space="preserve"> HYPERLINK "mailto:joe.lees@wearecortex.com"</w:instrText>
      </w:r>
      <w:r>
        <w:rPr>
          <w:color w:val="2B579A"/>
          <w:shd w:val="clear" w:color="auto" w:fill="E6E6E6"/>
        </w:rPr>
      </w:r>
      <w:bookmarkStart w:id="96" w:name="_@_6B04023483A84B87BA68FEEC5A5F0B6FZ"/>
      <w:r>
        <w:rPr>
          <w:color w:val="2B579A"/>
          <w:shd w:val="clear" w:color="auto" w:fill="E6E6E6"/>
        </w:rPr>
        <w:fldChar w:fldCharType="separate"/>
      </w:r>
      <w:bookmarkEnd w:id="96"/>
      <w:r w:rsidRPr="0C2360F9">
        <w:rPr>
          <w:rStyle w:val="Mention"/>
          <w:noProof/>
        </w:rPr>
        <w:t>@Joe Lees</w:t>
      </w:r>
      <w:r>
        <w:rPr>
          <w:color w:val="2B579A"/>
          <w:shd w:val="clear" w:color="auto" w:fill="E6E6E6"/>
        </w:rPr>
        <w:fldChar w:fldCharType="end"/>
      </w:r>
      <w:r>
        <w:t xml:space="preserve"> "ApiGatewayPkg.Code.&lt;Version&gt; " is a zip file. Should we replce the appsettings file in the zip file with the  below edits.</w:t>
      </w:r>
      <w:r>
        <w:rPr>
          <w:rStyle w:val="CommentReference"/>
        </w:rPr>
        <w:annotationRef/>
      </w:r>
    </w:p>
  </w:comment>
  <w:comment w:id="105" w:author="Amadeu Obach" w:date="2023-03-17T11:09:00Z" w:initials="AO">
    <w:p w14:paraId="2FF5685D" w14:textId="77777777" w:rsidR="00102EFB" w:rsidRDefault="00102EFB" w:rsidP="00102EFB">
      <w:pPr>
        <w:pStyle w:val="CommentText"/>
        <w:jc w:val="left"/>
      </w:pPr>
      <w:r>
        <w:rPr>
          <w:rStyle w:val="CommentReference"/>
        </w:rPr>
        <w:annotationRef/>
      </w:r>
      <w:r>
        <w:t>I would mention that Postman is required and the name of the package to import.</w:t>
      </w:r>
    </w:p>
    <w:p w14:paraId="74B1754C" w14:textId="77777777" w:rsidR="00102EFB" w:rsidRDefault="00102EFB" w:rsidP="00102EFB">
      <w:pPr>
        <w:pStyle w:val="CommentText"/>
        <w:jc w:val="left"/>
      </w:pPr>
      <w:r>
        <w:t>I'm using: Cortex.Interaction.Portal.postman_collection.json</w:t>
      </w:r>
    </w:p>
  </w:comment>
  <w:comment w:id="106" w:author="Amadeu Obach" w:date="2023-03-17T11:31:00Z" w:initials="AO">
    <w:p w14:paraId="56EDE9AE" w14:textId="77777777" w:rsidR="00102EFB" w:rsidRDefault="00102EFB" w:rsidP="00102EFB">
      <w:pPr>
        <w:pStyle w:val="CommentText"/>
        <w:jc w:val="left"/>
      </w:pPr>
      <w:r>
        <w:rPr>
          <w:rStyle w:val="CommentReference"/>
        </w:rPr>
        <w:annotationRef/>
      </w:r>
      <w:r>
        <w:t>Explain how to do it, at least that you have to set the body.</w:t>
      </w:r>
    </w:p>
    <w:p w14:paraId="002AA8D5" w14:textId="77777777" w:rsidR="00102EFB" w:rsidRDefault="00102EFB" w:rsidP="00102EFB">
      <w:pPr>
        <w:pStyle w:val="CommentText"/>
        <w:jc w:val="left"/>
      </w:pPr>
    </w:p>
    <w:p w14:paraId="7F9BA713" w14:textId="77777777" w:rsidR="00102EFB" w:rsidRDefault="00102EFB" w:rsidP="00102EFB">
      <w:pPr>
        <w:pStyle w:val="CommentText"/>
        <w:jc w:val="left"/>
      </w:pPr>
      <w:r>
        <w:t>The call was failing because the address did not contain the https:// in front</w:t>
      </w:r>
    </w:p>
    <w:p w14:paraId="116590D9" w14:textId="77777777" w:rsidR="00102EFB" w:rsidRDefault="00102EFB" w:rsidP="00102EFB">
      <w:pPr>
        <w:pStyle w:val="CommentText"/>
        <w:jc w:val="left"/>
      </w:pPr>
      <w:r>
        <w:t>This can be solved in 2 ways, saying that the host variable needs https:// as part of the host or change the call in the package</w:t>
      </w:r>
    </w:p>
  </w:comment>
  <w:comment w:id="113"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114"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 w:id="118" w:author="Amadeu Obach" w:date="2023-03-20T11:55:00Z" w:initials="AO">
    <w:p w14:paraId="76ABA0DA" w14:textId="77777777" w:rsidR="00102EFB" w:rsidRDefault="00102EFB" w:rsidP="00102EFB">
      <w:pPr>
        <w:pStyle w:val="CommentText"/>
        <w:jc w:val="left"/>
      </w:pPr>
      <w:r>
        <w:rPr>
          <w:rStyle w:val="CommentReference"/>
        </w:rPr>
        <w:annotationRef/>
      </w:r>
      <w:r>
        <w:t>From Gateway the flow can be found under: User Access Management / Example Flows</w:t>
      </w:r>
    </w:p>
  </w:comment>
  <w:comment w:id="119" w:author="Amadeu Obach" w:date="2023-03-20T13:43:00Z" w:initials="AO">
    <w:p w14:paraId="3146B9B7" w14:textId="77777777" w:rsidR="00102EFB" w:rsidRDefault="00102EFB" w:rsidP="00102EFB">
      <w:pPr>
        <w:pStyle w:val="CommentText"/>
        <w:jc w:val="left"/>
      </w:pPr>
      <w:r>
        <w:rPr>
          <w:rStyle w:val="CommentReference"/>
        </w:rPr>
        <w:annotationRef/>
      </w:r>
      <w:r>
        <w:t xml:space="preserve">☺️ I have been waiting for a long time expecting the example execution to finish when starting it from postman… I know I've been "stupid", but I'm sure I will not be the only one. It should indicate that the flow will not end until manual action is taken from the dashboard. </w:t>
      </w:r>
    </w:p>
    <w:p w14:paraId="014F7854" w14:textId="77777777" w:rsidR="00102EFB" w:rsidRDefault="00102EFB" w:rsidP="00102EFB">
      <w:pPr>
        <w:pStyle w:val="CommentText"/>
        <w:jc w:val="left"/>
      </w:pPr>
    </w:p>
    <w:p w14:paraId="60C7CFA2" w14:textId="77777777" w:rsidR="00102EFB" w:rsidRDefault="00102EFB" w:rsidP="00102EFB">
      <w:pPr>
        <w:pStyle w:val="CommentText"/>
        <w:jc w:val="left"/>
      </w:pPr>
      <w:r>
        <w:t xml:space="preserve">It errors when trying to do a manual action … </w:t>
      </w:r>
    </w:p>
    <w:p w14:paraId="6C755EA1" w14:textId="77777777" w:rsidR="00102EFB" w:rsidRDefault="00102EFB" w:rsidP="00102EFB">
      <w:pPr>
        <w:pStyle w:val="CommentText"/>
        <w:jc w:val="left"/>
      </w:pPr>
      <w:r>
        <w:rPr>
          <w:b/>
          <w:bCs/>
          <w:color w:val="CC0000"/>
          <w:highlight w:val="white"/>
        </w:rPr>
        <w:t>404 - File or directory not found.</w:t>
      </w:r>
    </w:p>
    <w:p w14:paraId="6DBC378D" w14:textId="77777777" w:rsidR="00102EFB" w:rsidRDefault="00102EFB" w:rsidP="00102EFB">
      <w:pPr>
        <w:pStyle w:val="CommentText"/>
        <w:jc w:val="left"/>
      </w:pPr>
      <w:r>
        <w:rPr>
          <w:b/>
          <w:bCs/>
          <w:color w:val="000000"/>
          <w:highlight w:val="white"/>
        </w:rPr>
        <w:t>The resource you are looking for might have been removed, had its name changed, or is temporarily un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C3AFDA" w15:done="1"/>
  <w15:commentEx w15:paraId="077F67E4" w15:done="0"/>
  <w15:commentEx w15:paraId="6423185E" w15:done="1"/>
  <w15:commentEx w15:paraId="316AA764" w15:done="1"/>
  <w15:commentEx w15:paraId="3527EC65" w15:done="1"/>
  <w15:commentEx w15:paraId="560E7EF1" w15:paraIdParent="3527EC65" w15:done="1"/>
  <w15:commentEx w15:paraId="0528D54C" w15:done="1"/>
  <w15:commentEx w15:paraId="0A8B6DC0" w15:done="1"/>
  <w15:commentEx w15:paraId="21FE0783" w15:done="0"/>
  <w15:commentEx w15:paraId="2972FF3D" w15:done="1"/>
  <w15:commentEx w15:paraId="3BB6880C" w15:paraIdParent="2972FF3D" w15:done="1"/>
  <w15:commentEx w15:paraId="3CC22702" w15:paraIdParent="2972FF3D" w15:done="1"/>
  <w15:commentEx w15:paraId="7F5F5F80" w15:paraIdParent="2972FF3D" w15:done="1"/>
  <w15:commentEx w15:paraId="08DFA14C" w15:done="0"/>
  <w15:commentEx w15:paraId="258F0D74" w15:done="1"/>
  <w15:commentEx w15:paraId="7C03E564" w15:done="1"/>
  <w15:commentEx w15:paraId="35DC2BD7" w15:done="0"/>
  <w15:commentEx w15:paraId="5A8AB211" w15:done="1"/>
  <w15:commentEx w15:paraId="060A593F" w15:done="1"/>
  <w15:commentEx w15:paraId="560E735E" w15:paraIdParent="060A593F" w15:done="1"/>
  <w15:commentEx w15:paraId="036CC0CF" w15:done="1"/>
  <w15:commentEx w15:paraId="7E2D68A3" w15:paraIdParent="036CC0CF" w15:done="1"/>
  <w15:commentEx w15:paraId="2F143232" w15:done="1"/>
  <w15:commentEx w15:paraId="34D6811B" w15:paraIdParent="2F143232" w15:done="1"/>
  <w15:commentEx w15:paraId="2423B397" w15:done="1"/>
  <w15:commentEx w15:paraId="08AD65FA" w15:done="0"/>
  <w15:commentEx w15:paraId="7F2DCB2F" w15:done="1"/>
  <w15:commentEx w15:paraId="1AD8C017" w15:paraIdParent="7F2DCB2F" w15:done="1"/>
  <w15:commentEx w15:paraId="084DE922" w15:done="1"/>
  <w15:commentEx w15:paraId="74B1754C" w15:done="1"/>
  <w15:commentEx w15:paraId="116590D9" w15:done="1"/>
  <w15:commentEx w15:paraId="3912133A" w15:done="0"/>
  <w15:commentEx w15:paraId="05786447" w15:paraIdParent="3912133A" w15:done="0"/>
  <w15:commentEx w15:paraId="76ABA0DA" w15:done="1"/>
  <w15:commentEx w15:paraId="6DBC378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D6F2A" w16cex:dateUtc="2023-03-16T10:34:00Z"/>
  <w16cex:commentExtensible w16cex:durableId="2884D23C" w16cex:dateUtc="2023-08-14T14:55:00Z"/>
  <w16cex:commentExtensible w16cex:durableId="27CC22C3" w16cex:dateUtc="2023-03-27T13:12:00Z"/>
  <w16cex:commentExtensible w16cex:durableId="27A866CC" w16cex:dateUtc="2023-02-28T11:41:00Z"/>
  <w16cex:commentExtensible w16cex:durableId="27BD7286" w16cex:dateUtc="2023-03-16T10:48:00Z"/>
  <w16cex:commentExtensible w16cex:durableId="27BD7753" w16cex:dateUtc="2023-03-16T11:09:00Z"/>
  <w16cex:commentExtensible w16cex:durableId="27BD7876" w16cex:dateUtc="2023-03-16T11:13:00Z"/>
  <w16cex:commentExtensible w16cex:durableId="27BD7C0A" w16cex:dateUtc="2023-03-16T11:29:00Z"/>
  <w16cex:commentExtensible w16cex:durableId="282088C2" w16cex:dateUtc="2023-05-30T13:37:00Z"/>
  <w16cex:commentExtensible w16cex:durableId="2731DCA3" w16cex:dateUtc="2022-11-30T13:44:00Z"/>
  <w16cex:commentExtensible w16cex:durableId="278B7F93" w16cex:dateUtc="2023-02-06T13:30:00Z"/>
  <w16cex:commentExtensible w16cex:durableId="27BDACFC" w16cex:dateUtc="2023-03-16T14:58:00Z"/>
  <w16cex:commentExtensible w16cex:durableId="27BEB42E" w16cex:dateUtc="2023-03-17T09:41:00Z"/>
  <w16cex:commentExtensible w16cex:durableId="284E6816" w16cex:dateUtc="2023-07-04T08:42:00Z"/>
  <w16cex:commentExtensible w16cex:durableId="27BDAF1E" w16cex:dateUtc="2023-03-16T15:07:00Z"/>
  <w16cex:commentExtensible w16cex:durableId="27BDAFBC" w16cex:dateUtc="2023-03-16T15:09:00Z"/>
  <w16cex:commentExtensible w16cex:durableId="284D2131" w16cex:dateUtc="2023-07-03T09:28:00Z"/>
  <w16cex:commentExtensible w16cex:durableId="28208889" w16cex:dateUtc="2023-05-30T13:36:00Z"/>
  <w16cex:commentExtensible w16cex:durableId="27BDB2CB" w16cex:dateUtc="2023-03-16T15:22:00Z"/>
  <w16cex:commentExtensible w16cex:durableId="27BDB3E8" w16cex:dateUtc="2023-03-16T15:27:00Z"/>
  <w16cex:commentExtensible w16cex:durableId="27BDC0A6" w16cex:dateUtc="2023-03-16T16:21:00Z"/>
  <w16cex:commentExtensible w16cex:durableId="27BEB71B" w16cex:dateUtc="2023-03-17T09:53:00Z"/>
  <w16cex:commentExtensible w16cex:durableId="27BDB471" w16cex:dateUtc="2023-03-16T15:29:00Z"/>
  <w16cex:commentExtensible w16cex:durableId="27BDB4B4" w16cex:dateUtc="2023-03-16T15:31:00Z"/>
  <w16cex:commentExtensible w16cex:durableId="27BDB515" w16cex:dateUtc="2023-03-16T15:32:00Z"/>
  <w16cex:commentExtensible w16cex:durableId="284D21F1" w16cex:dateUtc="2023-07-03T09:31:00Z"/>
  <w16cex:commentExtensible w16cex:durableId="27BEC869" w16cex:dateUtc="2023-03-17T11:07:00Z"/>
  <w16cex:commentExtensible w16cex:durableId="27BECC9E" w16cex:dateUtc="2023-03-17T11:25:00Z"/>
  <w16cex:commentExtensible w16cex:durableId="2E8AF358" w16cex:dateUtc="2023-07-11T05:18:00Z"/>
  <w16cex:commentExtensible w16cex:durableId="27BEC8FA" w16cex:dateUtc="2023-03-17T11:09:00Z"/>
  <w16cex:commentExtensible w16cex:durableId="27BECDFC" w16cex:dateUtc="2023-03-17T11:31:00Z"/>
  <w16cex:commentExtensible w16cex:durableId="27C2C60F" w16cex:dateUtc="2023-03-20T11:46:00Z"/>
  <w16cex:commentExtensible w16cex:durableId="27C559B8" w16cex:dateUtc="2023-03-22T10:40:00Z"/>
  <w16cex:commentExtensible w16cex:durableId="27C2C824" w16cex:dateUtc="2023-03-20T11:55:00Z"/>
  <w16cex:commentExtensible w16cex:durableId="27C2E180" w16cex:dateUtc="2023-03-20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C3AFDA" w16cid:durableId="27BD6F2A"/>
  <w16cid:commentId w16cid:paraId="077F67E4" w16cid:durableId="2884D23C"/>
  <w16cid:commentId w16cid:paraId="6423185E" w16cid:durableId="27CC22C3"/>
  <w16cid:commentId w16cid:paraId="316AA764" w16cid:durableId="27A866CC"/>
  <w16cid:commentId w16cid:paraId="3527EC65" w16cid:durableId="27BD7286"/>
  <w16cid:commentId w16cid:paraId="560E7EF1" w16cid:durableId="27BD7753"/>
  <w16cid:commentId w16cid:paraId="0528D54C" w16cid:durableId="27BD7876"/>
  <w16cid:commentId w16cid:paraId="0A8B6DC0" w16cid:durableId="27BD7C0A"/>
  <w16cid:commentId w16cid:paraId="21FE0783" w16cid:durableId="282088C2"/>
  <w16cid:commentId w16cid:paraId="2972FF3D" w16cid:durableId="2731DCA3"/>
  <w16cid:commentId w16cid:paraId="3BB6880C" w16cid:durableId="278B7F93"/>
  <w16cid:commentId w16cid:paraId="3CC22702" w16cid:durableId="27BDACFC"/>
  <w16cid:commentId w16cid:paraId="7F5F5F80" w16cid:durableId="27BEB42E"/>
  <w16cid:commentId w16cid:paraId="08DFA14C" w16cid:durableId="284E6816"/>
  <w16cid:commentId w16cid:paraId="258F0D74" w16cid:durableId="27BDAF1E"/>
  <w16cid:commentId w16cid:paraId="7C03E564" w16cid:durableId="27BDAFBC"/>
  <w16cid:commentId w16cid:paraId="35DC2BD7" w16cid:durableId="284D2131"/>
  <w16cid:commentId w16cid:paraId="5A8AB211" w16cid:durableId="28208889"/>
  <w16cid:commentId w16cid:paraId="060A593F" w16cid:durableId="27BDB2CB"/>
  <w16cid:commentId w16cid:paraId="560E735E" w16cid:durableId="27BDB3E8"/>
  <w16cid:commentId w16cid:paraId="036CC0CF" w16cid:durableId="27BDC0A6"/>
  <w16cid:commentId w16cid:paraId="7E2D68A3" w16cid:durableId="27BEB71B"/>
  <w16cid:commentId w16cid:paraId="2F143232" w16cid:durableId="27BDB471"/>
  <w16cid:commentId w16cid:paraId="34D6811B" w16cid:durableId="27BDB4B4"/>
  <w16cid:commentId w16cid:paraId="2423B397" w16cid:durableId="27BDB515"/>
  <w16cid:commentId w16cid:paraId="08AD65FA" w16cid:durableId="284D21F1"/>
  <w16cid:commentId w16cid:paraId="7F2DCB2F" w16cid:durableId="27BEC869"/>
  <w16cid:commentId w16cid:paraId="1AD8C017" w16cid:durableId="27BECC9E"/>
  <w16cid:commentId w16cid:paraId="084DE922" w16cid:durableId="2E8AF358"/>
  <w16cid:commentId w16cid:paraId="74B1754C" w16cid:durableId="27BEC8FA"/>
  <w16cid:commentId w16cid:paraId="116590D9" w16cid:durableId="27BECDFC"/>
  <w16cid:commentId w16cid:paraId="3912133A" w16cid:durableId="27C2C60F"/>
  <w16cid:commentId w16cid:paraId="05786447" w16cid:durableId="27C559B8"/>
  <w16cid:commentId w16cid:paraId="76ABA0DA" w16cid:durableId="27C2C824"/>
  <w16cid:commentId w16cid:paraId="6DBC378D" w16cid:durableId="27C2E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A6ADF" w14:textId="77777777" w:rsidR="00E62C8C" w:rsidRDefault="00E62C8C" w:rsidP="00A77EE2">
      <w:pPr>
        <w:spacing w:after="0" w:line="240" w:lineRule="auto"/>
      </w:pPr>
      <w:r>
        <w:separator/>
      </w:r>
    </w:p>
  </w:endnote>
  <w:endnote w:type="continuationSeparator" w:id="0">
    <w:p w14:paraId="443F4785" w14:textId="77777777" w:rsidR="00E62C8C" w:rsidRDefault="00E62C8C" w:rsidP="00A77EE2">
      <w:pPr>
        <w:spacing w:after="0" w:line="240" w:lineRule="auto"/>
      </w:pPr>
      <w:r>
        <w:continuationSeparator/>
      </w:r>
    </w:p>
  </w:endnote>
  <w:endnote w:type="continuationNotice" w:id="1">
    <w:p w14:paraId="1BE47EC3" w14:textId="77777777" w:rsidR="00E62C8C" w:rsidRDefault="00E62C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722AC" w14:textId="77777777" w:rsidR="00E62C8C" w:rsidRDefault="00E62C8C" w:rsidP="00A77EE2">
      <w:pPr>
        <w:spacing w:after="0" w:line="240" w:lineRule="auto"/>
      </w:pPr>
      <w:r>
        <w:separator/>
      </w:r>
    </w:p>
  </w:footnote>
  <w:footnote w:type="continuationSeparator" w:id="0">
    <w:p w14:paraId="04B97964" w14:textId="77777777" w:rsidR="00E62C8C" w:rsidRDefault="00E62C8C" w:rsidP="00A77EE2">
      <w:pPr>
        <w:spacing w:after="0" w:line="240" w:lineRule="auto"/>
      </w:pPr>
      <w:r>
        <w:continuationSeparator/>
      </w:r>
    </w:p>
  </w:footnote>
  <w:footnote w:type="continuationNotice" w:id="1">
    <w:p w14:paraId="78E77E80" w14:textId="77777777" w:rsidR="00E62C8C" w:rsidRDefault="00E62C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884918379" name="Picture 8849183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38056371" name="Picture 138056371"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2094376583" name="Picture 20943765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1607067069" name="Picture 16070670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746379624" name="Picture 7463796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728244943" name="Picture 7282449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21185003" name="Picture 17211850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deu Obach">
    <w15:presenceInfo w15:providerId="AD" w15:userId="S::amadeu.obach@cortex.co.uk::e2c9ffc7-c831-4f97-8284-f9d8ee991470"/>
  </w15:person>
  <w15:person w15:author="Joe Lees">
    <w15:presenceInfo w15:providerId="AD" w15:userId="S::joe.lees@wearecortex.com::6f6ce6a8-b06a-43fe-9d28-9db738f4bc93"/>
  </w15:person>
  <w15:person w15:author="Jonathan Rogers">
    <w15:presenceInfo w15:providerId="AD" w15:userId="S::Jonathan.Rogers@cortex.co.uk::0015febe-b97c-4d2d-9c74-e36cf612a883"/>
  </w15:person>
  <w15:person w15:author="Joe Lees [2]">
    <w15:presenceInfo w15:providerId="AD" w15:userId="S::joe.lees@cortex.co.uk::6f6ce6a8-b06a-43fe-9d28-9db738f4bc93"/>
  </w15:person>
  <w15:person w15:author="Ravichandran V">
    <w15:presenceInfo w15:providerId="AD" w15:userId="S::ravichandran.v@wearecortex.com::b0b78684-a99c-49ed-8e2f-e9d3c542c0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20D6C"/>
    <w:rsid w:val="000221B0"/>
    <w:rsid w:val="000237C9"/>
    <w:rsid w:val="0003005F"/>
    <w:rsid w:val="00032B8B"/>
    <w:rsid w:val="00035B61"/>
    <w:rsid w:val="000422B7"/>
    <w:rsid w:val="00060CAB"/>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B1625"/>
    <w:rsid w:val="003D7E47"/>
    <w:rsid w:val="003E216D"/>
    <w:rsid w:val="004050E2"/>
    <w:rsid w:val="00405E23"/>
    <w:rsid w:val="00416DE2"/>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20FB"/>
    <w:rsid w:val="005B2368"/>
    <w:rsid w:val="005B40D2"/>
    <w:rsid w:val="005B53E2"/>
    <w:rsid w:val="005C1822"/>
    <w:rsid w:val="006146F4"/>
    <w:rsid w:val="006200B6"/>
    <w:rsid w:val="0062718F"/>
    <w:rsid w:val="00635BA4"/>
    <w:rsid w:val="00656E75"/>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55B30"/>
    <w:rsid w:val="00764924"/>
    <w:rsid w:val="00770E96"/>
    <w:rsid w:val="0079539F"/>
    <w:rsid w:val="007A4CEF"/>
    <w:rsid w:val="007C6F2E"/>
    <w:rsid w:val="007D0EFC"/>
    <w:rsid w:val="007F0201"/>
    <w:rsid w:val="0081519D"/>
    <w:rsid w:val="008353FC"/>
    <w:rsid w:val="00852F6C"/>
    <w:rsid w:val="00855B0A"/>
    <w:rsid w:val="0085702A"/>
    <w:rsid w:val="00894F44"/>
    <w:rsid w:val="008B796F"/>
    <w:rsid w:val="008C7F80"/>
    <w:rsid w:val="008D141B"/>
    <w:rsid w:val="008F381F"/>
    <w:rsid w:val="008F666D"/>
    <w:rsid w:val="009031FE"/>
    <w:rsid w:val="00907523"/>
    <w:rsid w:val="00933B37"/>
    <w:rsid w:val="00937894"/>
    <w:rsid w:val="00961180"/>
    <w:rsid w:val="0096607E"/>
    <w:rsid w:val="00973F0F"/>
    <w:rsid w:val="0099754D"/>
    <w:rsid w:val="009D3C0D"/>
    <w:rsid w:val="009D3D33"/>
    <w:rsid w:val="009D661B"/>
    <w:rsid w:val="009E09E7"/>
    <w:rsid w:val="00A032B0"/>
    <w:rsid w:val="00A151FA"/>
    <w:rsid w:val="00A22789"/>
    <w:rsid w:val="00A313B2"/>
    <w:rsid w:val="00A51887"/>
    <w:rsid w:val="00A77EE2"/>
    <w:rsid w:val="00A91BEB"/>
    <w:rsid w:val="00A97A34"/>
    <w:rsid w:val="00AA2967"/>
    <w:rsid w:val="00AA2BD0"/>
    <w:rsid w:val="00AB1405"/>
    <w:rsid w:val="00AB1616"/>
    <w:rsid w:val="00AD160A"/>
    <w:rsid w:val="00AE19E5"/>
    <w:rsid w:val="00AE21A0"/>
    <w:rsid w:val="00AE2517"/>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80FF0"/>
    <w:rsid w:val="00D901A7"/>
    <w:rsid w:val="00D903F3"/>
    <w:rsid w:val="00DC5E44"/>
    <w:rsid w:val="00DD36D2"/>
    <w:rsid w:val="00DE567A"/>
    <w:rsid w:val="00E02808"/>
    <w:rsid w:val="00E03542"/>
    <w:rsid w:val="00E3381C"/>
    <w:rsid w:val="00E41259"/>
    <w:rsid w:val="00E47D23"/>
    <w:rsid w:val="00E62C8C"/>
    <w:rsid w:val="00E73FA5"/>
    <w:rsid w:val="00E81E74"/>
    <w:rsid w:val="00E94320"/>
    <w:rsid w:val="00EA2446"/>
    <w:rsid w:val="00EC2297"/>
    <w:rsid w:val="00EC3FBC"/>
    <w:rsid w:val="00ED24E8"/>
    <w:rsid w:val="00EE4786"/>
    <w:rsid w:val="00EE76FC"/>
    <w:rsid w:val="00EF15C1"/>
    <w:rsid w:val="00F051C9"/>
    <w:rsid w:val="00F11EB1"/>
    <w:rsid w:val="00F32EFC"/>
    <w:rsid w:val="00F364E9"/>
    <w:rsid w:val="00F41DA7"/>
    <w:rsid w:val="00F4326D"/>
    <w:rsid w:val="00F67C00"/>
    <w:rsid w:val="00F7397E"/>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appgyver.com/"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hyperlink" Target="https://www.myserver.myDomain.com/CortexInteractionPortal" TargetMode="External"/><Relationship Id="rId47" Type="http://schemas.openxmlformats.org/officeDocument/2006/relationships/image" Target="media/image22.png"/><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0.png"/><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4.xml"/><Relationship Id="rId49" Type="http://schemas.microsoft.com/office/2011/relationships/people" Target="people.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3.xml"/><Relationship Id="rId44" Type="http://schemas.openxmlformats.org/officeDocument/2006/relationships/hyperlink" Target="https://www.postman.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yperlink" Target="https://www.appgyver.com/community" TargetMode="External"/><Relationship Id="rId30" Type="http://schemas.openxmlformats.org/officeDocument/2006/relationships/image" Target="media/image14.png"/><Relationship Id="rId35" Type="http://schemas.openxmlformats.org/officeDocument/2006/relationships/header" Target="header5.xml"/><Relationship Id="rId43" Type="http://schemas.openxmlformats.org/officeDocument/2006/relationships/hyperlink" Target="https://cortexApp1.myDomain.com:9080/Explorer/" TargetMode="External"/><Relationship Id="rId48" Type="http://schemas.openxmlformats.org/officeDocument/2006/relationships/fontTable" Target="fontTable.xml"/><Relationship Id="rId8" Type="http://schemas.openxmlformats.org/officeDocument/2006/relationships/settings" Target="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image" Target="media/image16.png"/><Relationship Id="rId46" Type="http://schemas.openxmlformats.org/officeDocument/2006/relationships/image" Target="media/image21.png"/><Relationship Id="rId20" Type="http://schemas.openxmlformats.org/officeDocument/2006/relationships/image" Target="media/image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documenttasks/documenttasks1.xml><?xml version="1.0" encoding="utf-8"?>
<t:Tasks xmlns:t="http://schemas.microsoft.com/office/tasks/2019/documenttasks" xmlns:oel="http://schemas.microsoft.com/office/2019/extlst">
  <t:Task id="{1011A890-4B91-4F40-A9D9-3E996D8AAB4B}">
    <t:Anchor>
      <t:Comment id="780858200"/>
    </t:Anchor>
    <t:History>
      <t:Event id="{B5F5A88B-672F-48EC-A486-0B05F9298640}" time="2023-07-11T05:18:41.367Z">
        <t:Attribution userId="S::ravichandran.v@wearecortex.com::b0b78684-a99c-49ed-8e2f-e9d3c542c09d" userProvider="AD" userName="Ravichandran V"/>
        <t:Anchor>
          <t:Comment id="780858200"/>
        </t:Anchor>
        <t:Create/>
      </t:Event>
      <t:Event id="{2176FC14-8605-48CD-999A-0743E0601467}" time="2023-07-11T05:18:41.367Z">
        <t:Attribution userId="S::ravichandran.v@wearecortex.com::b0b78684-a99c-49ed-8e2f-e9d3c542c09d" userProvider="AD" userName="Ravichandran V"/>
        <t:Anchor>
          <t:Comment id="780858200"/>
        </t:Anchor>
        <t:Assign userId="S::joe.lees@wearecortex.com::6f6ce6a8-b06a-43fe-9d28-9db738f4bc93" userProvider="AD" userName="Joe Lees"/>
      </t:Event>
      <t:Event id="{A175ED2A-04C1-4199-9704-D9A433CD99AF}" time="2023-07-11T05:18:41.367Z">
        <t:Attribution userId="S::ravichandran.v@wearecortex.com::b0b78684-a99c-49ed-8e2f-e9d3c542c09d" userProvider="AD" userName="Ravichandran V"/>
        <t:Anchor>
          <t:Comment id="780858200"/>
        </t:Anchor>
        <t:SetTitle title="@Joe Lees &quot;ApiGatewayPkg.Code.&lt;Version&gt; &quot; is a zip file. Should we replce the appsettings file in the zip file with the below edits."/>
      </t:Event>
      <t:Event id="{2845E875-E036-4C53-93F5-9C448B87BF16}" time="2023-07-25T13:40:49.303Z">
        <t:Attribution userId="S::joe.lees@wearecortex.com::6f6ce6a8-b06a-43fe-9d28-9db738f4bc93" userProvider="AD" userName="Joe Lees"/>
        <t:Progress percentComplete="100"/>
      </t:Event>
    </t:History>
  </t:Task>
</t:Task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668</TotalTime>
  <Pages>45</Pages>
  <Words>7266</Words>
  <Characters>4142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0</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62</cp:revision>
  <cp:lastPrinted>2023-11-15T11:25:00Z</cp:lastPrinted>
  <dcterms:created xsi:type="dcterms:W3CDTF">2023-08-14T14:40:00Z</dcterms:created>
  <dcterms:modified xsi:type="dcterms:W3CDTF">2024-01-3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